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D2CAA6" w14:textId="4FAE4682" w:rsidR="00A57E40" w:rsidRPr="00D32983" w:rsidRDefault="00A57E40" w:rsidP="00AB570E">
      <w:pPr>
        <w:pStyle w:val="Heading1"/>
      </w:pPr>
      <w:r w:rsidRPr="00D32983">
        <w:t>2025-26 Career Technical Education Incentive Grant 11 B</w:t>
      </w:r>
      <w:r w:rsidR="00AB570E">
        <w:t xml:space="preserve"> </w:t>
      </w:r>
      <w:r w:rsidR="00AB570E">
        <w:br/>
      </w:r>
      <w:r w:rsidRPr="00D32983">
        <w:t>Funding Formula</w:t>
      </w:r>
    </w:p>
    <w:p w14:paraId="49C6D78A" w14:textId="77777777" w:rsidR="00A57E40" w:rsidRPr="00A57E40" w:rsidRDefault="00A57E40" w:rsidP="00A57E40">
      <w:pPr>
        <w:jc w:val="center"/>
        <w:rPr>
          <w:b/>
          <w:bCs/>
        </w:rPr>
      </w:pPr>
    </w:p>
    <w:p w14:paraId="4C7EDCEF" w14:textId="60B8E462" w:rsidR="00865B45" w:rsidRPr="00D32983" w:rsidRDefault="005203CB" w:rsidP="00D32983">
      <w:pPr>
        <w:pStyle w:val="Heading2"/>
      </w:pPr>
      <w:r w:rsidRPr="00D32983">
        <w:t>Less Than or Equal to 140 (</w:t>
      </w:r>
      <w:r w:rsidR="00865B45" w:rsidRPr="00D32983">
        <w:t>&lt;=140</w:t>
      </w:r>
      <w:r w:rsidRPr="00D32983">
        <w:t xml:space="preserve">) </w:t>
      </w:r>
      <w:r w:rsidR="00865B45" w:rsidRPr="00D32983">
        <w:t>Small Category ADA Calculation Formula</w:t>
      </w:r>
    </w:p>
    <w:tbl>
      <w:tblPr>
        <w:tblStyle w:val="TableGrid"/>
        <w:tblW w:w="14485" w:type="dxa"/>
        <w:jc w:val="center"/>
        <w:tblLayout w:type="fixed"/>
        <w:tblLook w:val="04A0" w:firstRow="1" w:lastRow="0" w:firstColumn="1" w:lastColumn="0" w:noHBand="0" w:noVBand="1"/>
        <w:tblDescription w:val="Small Consortium Formula of Grant - Column 1 lists category size of grant, column 2 list formula."/>
      </w:tblPr>
      <w:tblGrid>
        <w:gridCol w:w="1615"/>
        <w:gridCol w:w="12870"/>
      </w:tblGrid>
      <w:tr w:rsidR="00305C07" w:rsidRPr="00D605E0" w14:paraId="000C7D0E" w14:textId="77777777" w:rsidTr="005165CC">
        <w:trPr>
          <w:cantSplit/>
          <w:trHeight w:val="512"/>
          <w:tblHeader/>
          <w:jc w:val="center"/>
        </w:trPr>
        <w:tc>
          <w:tcPr>
            <w:tcW w:w="1615" w:type="dxa"/>
            <w:vAlign w:val="center"/>
          </w:tcPr>
          <w:p w14:paraId="5E5E2462" w14:textId="77777777" w:rsidR="00305C07" w:rsidRPr="00D605E0" w:rsidRDefault="00305C07" w:rsidP="00537AAF">
            <w:pPr>
              <w:jc w:val="center"/>
              <w:rPr>
                <w:rFonts w:eastAsiaTheme="minorHAnsi" w:cs="Arial"/>
                <w:b/>
              </w:rPr>
            </w:pPr>
            <w:r w:rsidRPr="00D605E0">
              <w:rPr>
                <w:rFonts w:eastAsiaTheme="minorHAnsi" w:cs="Arial"/>
                <w:b/>
              </w:rPr>
              <w:t>Size of Category</w:t>
            </w:r>
          </w:p>
        </w:tc>
        <w:tc>
          <w:tcPr>
            <w:tcW w:w="12870" w:type="dxa"/>
            <w:vAlign w:val="center"/>
          </w:tcPr>
          <w:p w14:paraId="5CA6A4C8" w14:textId="1746A24B" w:rsidR="00305C07" w:rsidRPr="00D605E0" w:rsidRDefault="00193E03" w:rsidP="00537AAF">
            <w:pPr>
              <w:rPr>
                <w:rFonts w:cs="Arial"/>
                <w:b/>
              </w:rPr>
            </w:pPr>
            <w:bookmarkStart w:id="0" w:name="_Hlk34732899"/>
            <w:r w:rsidRPr="00D605E0">
              <w:rPr>
                <w:rFonts w:cs="Arial"/>
                <w:b/>
              </w:rPr>
              <w:t>Basic Grant Calculation</w:t>
            </w:r>
            <w:bookmarkEnd w:id="0"/>
          </w:p>
        </w:tc>
      </w:tr>
      <w:tr w:rsidR="00305C07" w:rsidRPr="00D605E0" w14:paraId="23FABE6A" w14:textId="77777777" w:rsidTr="005165CC">
        <w:trPr>
          <w:cantSplit/>
          <w:trHeight w:val="3482"/>
          <w:jc w:val="center"/>
        </w:trPr>
        <w:tc>
          <w:tcPr>
            <w:tcW w:w="1615" w:type="dxa"/>
          </w:tcPr>
          <w:p w14:paraId="7A2620E1" w14:textId="77FE191D" w:rsidR="00305C07" w:rsidRPr="00D605E0" w:rsidRDefault="00305C07" w:rsidP="00537AAF">
            <w:pPr>
              <w:jc w:val="center"/>
              <w:rPr>
                <w:rFonts w:eastAsiaTheme="minorHAnsi" w:cs="Arial"/>
              </w:rPr>
            </w:pPr>
            <w:r w:rsidRPr="00D605E0">
              <w:rPr>
                <w:rFonts w:eastAsiaTheme="minorHAnsi" w:cs="Arial"/>
                <w:b/>
              </w:rPr>
              <w:t>Small Category</w:t>
            </w:r>
            <w:r w:rsidRPr="00D605E0">
              <w:rPr>
                <w:rFonts w:eastAsiaTheme="minorHAnsi" w:cs="Arial"/>
              </w:rPr>
              <w:t xml:space="preserve"> </w:t>
            </w:r>
            <w:r w:rsidRPr="00D605E0">
              <w:rPr>
                <w:rFonts w:cs="Arial"/>
              </w:rPr>
              <w:t>&lt;</w:t>
            </w:r>
            <w:r w:rsidR="00B57C7A" w:rsidRPr="00D605E0">
              <w:rPr>
                <w:rFonts w:cs="Arial"/>
              </w:rPr>
              <w:t>=</w:t>
            </w:r>
            <w:r w:rsidRPr="00D605E0">
              <w:rPr>
                <w:rFonts w:cs="Arial"/>
              </w:rPr>
              <w:t>140 ADA</w:t>
            </w:r>
          </w:p>
          <w:p w14:paraId="23C84AAF" w14:textId="77777777" w:rsidR="00305C07" w:rsidRPr="00D605E0" w:rsidRDefault="00305C07" w:rsidP="00537AAF">
            <w:pPr>
              <w:jc w:val="center"/>
              <w:rPr>
                <w:rFonts w:eastAsiaTheme="minorHAnsi" w:cs="Arial"/>
              </w:rPr>
            </w:pPr>
            <w:r w:rsidRPr="00D605E0">
              <w:rPr>
                <w:rFonts w:eastAsiaTheme="minorHAnsi" w:cs="Arial"/>
              </w:rPr>
              <w:t>4%</w:t>
            </w:r>
          </w:p>
          <w:p w14:paraId="55E5CEE6" w14:textId="1B0250D1" w:rsidR="00305C07" w:rsidRPr="00D605E0" w:rsidRDefault="00305C07" w:rsidP="00537AAF">
            <w:pPr>
              <w:jc w:val="center"/>
              <w:rPr>
                <w:rFonts w:eastAsiaTheme="minorHAnsi" w:cs="Arial"/>
              </w:rPr>
            </w:pPr>
            <w:r w:rsidRPr="00D605E0">
              <w:rPr>
                <w:rFonts w:eastAsiaTheme="minorHAnsi" w:cs="Arial"/>
              </w:rPr>
              <w:t>$</w:t>
            </w:r>
            <w:r w:rsidR="004A2E1C" w:rsidRPr="00D605E0">
              <w:rPr>
                <w:rFonts w:eastAsiaTheme="minorHAnsi" w:cs="Arial"/>
              </w:rPr>
              <w:t>12</w:t>
            </w:r>
            <w:r w:rsidRPr="00D605E0">
              <w:rPr>
                <w:rFonts w:eastAsiaTheme="minorHAnsi" w:cs="Arial"/>
              </w:rPr>
              <w:t>,000,000</w:t>
            </w:r>
          </w:p>
        </w:tc>
        <w:tc>
          <w:tcPr>
            <w:tcW w:w="12870" w:type="dxa"/>
          </w:tcPr>
          <w:p w14:paraId="6C3F37A7" w14:textId="77777777" w:rsidR="00305C07" w:rsidRPr="004064E0" w:rsidRDefault="00305C07" w:rsidP="000F3A55">
            <w:pPr>
              <w:rPr>
                <w:rFonts w:cs="Arial"/>
                <w:b/>
              </w:rPr>
            </w:pPr>
            <w:r w:rsidRPr="004064E0">
              <w:rPr>
                <w:rFonts w:cs="Arial"/>
                <w:b/>
              </w:rPr>
              <w:t>BASE GRANT</w:t>
            </w:r>
          </w:p>
          <w:p w14:paraId="5046E34D" w14:textId="26943EA5" w:rsidR="00305C07" w:rsidRPr="00DE24CA" w:rsidRDefault="00305C07" w:rsidP="000F3A55">
            <w:pPr>
              <w:spacing w:after="240"/>
              <w:rPr>
                <w:rFonts w:cs="Arial"/>
              </w:rPr>
            </w:pPr>
            <w:r w:rsidRPr="004064E0">
              <w:rPr>
                <w:rFonts w:cs="Arial"/>
              </w:rPr>
              <w:t>$</w:t>
            </w:r>
            <w:r w:rsidR="004A2E1C" w:rsidRPr="004064E0">
              <w:rPr>
                <w:rFonts w:cs="Arial"/>
              </w:rPr>
              <w:t>12</w:t>
            </w:r>
            <w:r w:rsidRPr="004064E0">
              <w:rPr>
                <w:rFonts w:cs="Arial"/>
              </w:rPr>
              <w:t>,000,000 X 70% = $</w:t>
            </w:r>
            <w:r w:rsidR="004A2E1C" w:rsidRPr="004064E0">
              <w:rPr>
                <w:rFonts w:cs="Arial"/>
              </w:rPr>
              <w:t>8</w:t>
            </w:r>
            <w:r w:rsidRPr="004064E0">
              <w:rPr>
                <w:rFonts w:cs="Arial"/>
              </w:rPr>
              <w:t>,</w:t>
            </w:r>
            <w:r w:rsidR="004A2E1C" w:rsidRPr="004064E0">
              <w:rPr>
                <w:rFonts w:cs="Arial"/>
              </w:rPr>
              <w:t>4</w:t>
            </w:r>
            <w:r w:rsidRPr="004064E0">
              <w:rPr>
                <w:rFonts w:cs="Arial"/>
              </w:rPr>
              <w:t xml:space="preserve">00,000 / </w:t>
            </w:r>
            <w:r w:rsidR="00DE24CA">
              <w:rPr>
                <w:rFonts w:cs="Arial"/>
              </w:rPr>
              <w:t>3,20</w:t>
            </w:r>
            <w:r w:rsidR="00DE24CA" w:rsidRPr="00DE24CA">
              <w:rPr>
                <w:rFonts w:cs="Arial"/>
              </w:rPr>
              <w:t>9.79</w:t>
            </w:r>
            <w:r w:rsidRPr="00DE24CA">
              <w:rPr>
                <w:rFonts w:cs="Arial"/>
              </w:rPr>
              <w:t xml:space="preserve"> ADA = $</w:t>
            </w:r>
            <w:r w:rsidR="00DE24CA" w:rsidRPr="00DE24CA">
              <w:rPr>
                <w:rFonts w:cs="Arial"/>
              </w:rPr>
              <w:t>2,616.99</w:t>
            </w:r>
            <w:r w:rsidR="001D1D29" w:rsidRPr="00DE24CA">
              <w:rPr>
                <w:rFonts w:cs="Arial"/>
              </w:rPr>
              <w:t xml:space="preserve"> </w:t>
            </w:r>
            <w:r w:rsidRPr="00DE24CA">
              <w:rPr>
                <w:rFonts w:cs="Arial"/>
              </w:rPr>
              <w:t>Per Pupil X LEA ADA = LEA Base Grant</w:t>
            </w:r>
          </w:p>
          <w:p w14:paraId="4A8ACE86" w14:textId="77777777" w:rsidR="00305C07" w:rsidRPr="00DE24CA" w:rsidRDefault="00305C07" w:rsidP="000F3A55">
            <w:pPr>
              <w:rPr>
                <w:rFonts w:cs="Arial"/>
                <w:b/>
              </w:rPr>
            </w:pPr>
            <w:r w:rsidRPr="00DE24CA">
              <w:rPr>
                <w:rFonts w:cs="Arial"/>
                <w:b/>
              </w:rPr>
              <w:t>POSITIVE CONSIDERATION</w:t>
            </w:r>
          </w:p>
          <w:p w14:paraId="4A21C472" w14:textId="55CC44D3" w:rsidR="00305C07" w:rsidRPr="00DE24CA" w:rsidRDefault="00305C07" w:rsidP="000F3A55">
            <w:pPr>
              <w:numPr>
                <w:ilvl w:val="0"/>
                <w:numId w:val="30"/>
              </w:numPr>
              <w:spacing w:after="240"/>
              <w:ind w:left="432"/>
              <w:rPr>
                <w:rFonts w:cs="Arial"/>
              </w:rPr>
            </w:pPr>
            <w:r w:rsidRPr="00DE24CA">
              <w:rPr>
                <w:rFonts w:cs="Arial"/>
              </w:rPr>
              <w:t>$</w:t>
            </w:r>
            <w:r w:rsidR="004A2E1C" w:rsidRPr="00DE24CA">
              <w:rPr>
                <w:rFonts w:cs="Arial"/>
              </w:rPr>
              <w:t>12</w:t>
            </w:r>
            <w:r w:rsidRPr="00DE24CA">
              <w:rPr>
                <w:rFonts w:cs="Arial"/>
              </w:rPr>
              <w:t xml:space="preserve">,000,000 X </w:t>
            </w:r>
            <w:r w:rsidR="007B0DF0" w:rsidRPr="00DE24CA">
              <w:rPr>
                <w:rFonts w:cs="Arial"/>
              </w:rPr>
              <w:t>5</w:t>
            </w:r>
            <w:r w:rsidRPr="00DE24CA">
              <w:rPr>
                <w:rFonts w:cs="Arial"/>
              </w:rPr>
              <w:t>% = $</w:t>
            </w:r>
            <w:r w:rsidR="007B0DF0" w:rsidRPr="00DE24CA">
              <w:rPr>
                <w:rFonts w:cs="Arial"/>
              </w:rPr>
              <w:t>600</w:t>
            </w:r>
            <w:r w:rsidRPr="00DE24CA">
              <w:rPr>
                <w:rFonts w:cs="Arial"/>
              </w:rPr>
              <w:t xml:space="preserve">,000 / </w:t>
            </w:r>
            <w:r w:rsidR="00DE24CA" w:rsidRPr="00DE24CA">
              <w:rPr>
                <w:rFonts w:cs="Arial"/>
              </w:rPr>
              <w:t>8,525</w:t>
            </w:r>
            <w:r w:rsidR="00AC2561">
              <w:rPr>
                <w:rFonts w:cs="Arial"/>
              </w:rPr>
              <w:t xml:space="preserve"> </w:t>
            </w:r>
            <w:r w:rsidRPr="00DE24CA">
              <w:rPr>
                <w:rFonts w:cs="Arial"/>
              </w:rPr>
              <w:t>Total unduplicated pupils = $</w:t>
            </w:r>
            <w:r w:rsidR="00DE24CA" w:rsidRPr="00DE24CA">
              <w:rPr>
                <w:rFonts w:cs="Arial"/>
              </w:rPr>
              <w:t>70.38</w:t>
            </w:r>
            <w:r w:rsidRPr="00DE24CA">
              <w:rPr>
                <w:rFonts w:cs="Arial"/>
              </w:rPr>
              <w:t xml:space="preserve"> per pupil X LEA </w:t>
            </w:r>
            <w:r w:rsidR="00B52E12" w:rsidRPr="00DE24CA">
              <w:rPr>
                <w:rFonts w:cs="Arial"/>
              </w:rPr>
              <w:t>UPC</w:t>
            </w:r>
            <w:r w:rsidRPr="00DE24CA">
              <w:rPr>
                <w:rFonts w:cs="Arial"/>
              </w:rPr>
              <w:t xml:space="preserve"> = $ LEA grant amount</w:t>
            </w:r>
          </w:p>
          <w:p w14:paraId="0C7A141F" w14:textId="47FC42D6" w:rsidR="00305C07" w:rsidRPr="00DE24CA" w:rsidRDefault="00305C07" w:rsidP="000F3A55">
            <w:pPr>
              <w:numPr>
                <w:ilvl w:val="0"/>
                <w:numId w:val="30"/>
              </w:numPr>
              <w:spacing w:after="240"/>
              <w:ind w:left="432"/>
              <w:rPr>
                <w:rFonts w:cs="Arial"/>
              </w:rPr>
            </w:pPr>
            <w:r w:rsidRPr="00DE24CA">
              <w:rPr>
                <w:rFonts w:cs="Arial"/>
              </w:rPr>
              <w:t>$</w:t>
            </w:r>
            <w:r w:rsidR="004A2E1C" w:rsidRPr="00DE24CA">
              <w:rPr>
                <w:rFonts w:cs="Arial"/>
              </w:rPr>
              <w:t>12</w:t>
            </w:r>
            <w:r w:rsidRPr="00DE24CA">
              <w:rPr>
                <w:rFonts w:cs="Arial"/>
              </w:rPr>
              <w:t xml:space="preserve">,000,000 X </w:t>
            </w:r>
            <w:r w:rsidR="007B0DF0" w:rsidRPr="00DE24CA">
              <w:rPr>
                <w:rFonts w:cs="Arial"/>
              </w:rPr>
              <w:t>5</w:t>
            </w:r>
            <w:r w:rsidRPr="00DE24CA">
              <w:rPr>
                <w:rFonts w:cs="Arial"/>
              </w:rPr>
              <w:t>% = $</w:t>
            </w:r>
            <w:r w:rsidR="007B0DF0" w:rsidRPr="00DE24CA">
              <w:rPr>
                <w:rFonts w:cs="Arial"/>
              </w:rPr>
              <w:t>60</w:t>
            </w:r>
            <w:r w:rsidR="004A2E1C" w:rsidRPr="00DE24CA">
              <w:rPr>
                <w:rFonts w:cs="Arial"/>
              </w:rPr>
              <w:t>0</w:t>
            </w:r>
            <w:r w:rsidRPr="00DE24CA">
              <w:rPr>
                <w:rFonts w:cs="Arial"/>
              </w:rPr>
              <w:t xml:space="preserve">,000 / </w:t>
            </w:r>
            <w:r w:rsidR="00DE24CA" w:rsidRPr="00DE24CA">
              <w:rPr>
                <w:rFonts w:cs="Arial"/>
              </w:rPr>
              <w:t>2,142.06</w:t>
            </w:r>
            <w:r w:rsidR="00AC2561">
              <w:rPr>
                <w:rFonts w:cs="Arial"/>
              </w:rPr>
              <w:t xml:space="preserve"> </w:t>
            </w:r>
            <w:r w:rsidRPr="00DE24CA">
              <w:rPr>
                <w:rFonts w:cs="Arial"/>
              </w:rPr>
              <w:t>Total higher dropout rate = $</w:t>
            </w:r>
            <w:r w:rsidR="00DE24CA" w:rsidRPr="00DE24CA">
              <w:rPr>
                <w:rFonts w:cs="Arial"/>
              </w:rPr>
              <w:t>280.10</w:t>
            </w:r>
            <w:r w:rsidRPr="00DE24CA">
              <w:rPr>
                <w:rFonts w:cs="Arial"/>
              </w:rPr>
              <w:t xml:space="preserve"> per pupil X LEA ADA = $ LEA grant amount</w:t>
            </w:r>
          </w:p>
          <w:p w14:paraId="4262A069" w14:textId="218B74EE" w:rsidR="00305C07" w:rsidRPr="00DE24CA" w:rsidRDefault="00305C07" w:rsidP="000F3A55">
            <w:pPr>
              <w:numPr>
                <w:ilvl w:val="0"/>
                <w:numId w:val="30"/>
              </w:numPr>
              <w:spacing w:after="240"/>
              <w:ind w:left="432"/>
              <w:rPr>
                <w:rFonts w:cs="Arial"/>
              </w:rPr>
            </w:pPr>
            <w:r w:rsidRPr="00DE24CA">
              <w:rPr>
                <w:rFonts w:cs="Arial"/>
              </w:rPr>
              <w:t>$</w:t>
            </w:r>
            <w:r w:rsidR="004A2E1C" w:rsidRPr="00DE24CA">
              <w:rPr>
                <w:rFonts w:cs="Arial"/>
              </w:rPr>
              <w:t>12</w:t>
            </w:r>
            <w:r w:rsidRPr="00DE24CA">
              <w:rPr>
                <w:rFonts w:cs="Arial"/>
              </w:rPr>
              <w:t xml:space="preserve">,000,000 X </w:t>
            </w:r>
            <w:r w:rsidR="007B0DF0" w:rsidRPr="00DE24CA">
              <w:rPr>
                <w:rFonts w:cs="Arial"/>
              </w:rPr>
              <w:t>5</w:t>
            </w:r>
            <w:r w:rsidRPr="00DE24CA">
              <w:rPr>
                <w:rFonts w:cs="Arial"/>
              </w:rPr>
              <w:t>% = $</w:t>
            </w:r>
            <w:r w:rsidR="007B0DF0" w:rsidRPr="00DE24CA">
              <w:rPr>
                <w:rFonts w:cs="Arial"/>
              </w:rPr>
              <w:t>60</w:t>
            </w:r>
            <w:r w:rsidR="004A2E1C" w:rsidRPr="00DE24CA">
              <w:rPr>
                <w:rFonts w:cs="Arial"/>
              </w:rPr>
              <w:t>0</w:t>
            </w:r>
            <w:r w:rsidRPr="00DE24CA">
              <w:rPr>
                <w:rFonts w:cs="Arial"/>
              </w:rPr>
              <w:t xml:space="preserve">,000 / </w:t>
            </w:r>
            <w:r w:rsidR="00DE24CA" w:rsidRPr="00DE24CA">
              <w:rPr>
                <w:rFonts w:cs="Arial"/>
              </w:rPr>
              <w:t>1,788.21</w:t>
            </w:r>
            <w:r w:rsidR="000F3A55">
              <w:rPr>
                <w:rFonts w:cs="Arial"/>
              </w:rPr>
              <w:t xml:space="preserve"> </w:t>
            </w:r>
            <w:r w:rsidRPr="00DE24CA">
              <w:rPr>
                <w:rFonts w:cs="Arial"/>
              </w:rPr>
              <w:t>Total high unemployment rate = $</w:t>
            </w:r>
            <w:r w:rsidR="00DE24CA" w:rsidRPr="00DE24CA">
              <w:rPr>
                <w:rFonts w:cs="Arial"/>
              </w:rPr>
              <w:t>335.53</w:t>
            </w:r>
            <w:r w:rsidRPr="00DE24CA">
              <w:rPr>
                <w:rFonts w:cs="Arial"/>
              </w:rPr>
              <w:t xml:space="preserve"> per pupil X LEA ADA = $ LEA grant amount</w:t>
            </w:r>
          </w:p>
          <w:p w14:paraId="46EE9C9C" w14:textId="4C40CD82" w:rsidR="00F85370" w:rsidRPr="00DE24CA" w:rsidRDefault="00F85370" w:rsidP="000F3A55">
            <w:pPr>
              <w:numPr>
                <w:ilvl w:val="0"/>
                <w:numId w:val="30"/>
              </w:numPr>
              <w:spacing w:after="240"/>
              <w:ind w:left="432"/>
              <w:rPr>
                <w:rFonts w:cs="Arial"/>
              </w:rPr>
            </w:pPr>
            <w:r w:rsidRPr="00DE24CA">
              <w:rPr>
                <w:rFonts w:cs="Arial"/>
              </w:rPr>
              <w:t xml:space="preserve">$12,000,000 X 5% = $600,000 / </w:t>
            </w:r>
            <w:r w:rsidR="00DE24CA" w:rsidRPr="00DE24CA">
              <w:rPr>
                <w:rFonts w:cs="Arial"/>
              </w:rPr>
              <w:t>314.22</w:t>
            </w:r>
            <w:r w:rsidR="000F3A55">
              <w:rPr>
                <w:rFonts w:cs="Arial"/>
              </w:rPr>
              <w:t xml:space="preserve"> </w:t>
            </w:r>
            <w:r w:rsidRPr="00DE24CA">
              <w:rPr>
                <w:rFonts w:cs="Arial"/>
              </w:rPr>
              <w:t>Total regional J</w:t>
            </w:r>
            <w:r w:rsidR="004064E0" w:rsidRPr="00DE24CA">
              <w:rPr>
                <w:rFonts w:cs="Arial"/>
              </w:rPr>
              <w:t xml:space="preserve">oint </w:t>
            </w:r>
            <w:r w:rsidRPr="00DE24CA">
              <w:rPr>
                <w:rFonts w:cs="Arial"/>
              </w:rPr>
              <w:t>P</w:t>
            </w:r>
            <w:r w:rsidR="004064E0" w:rsidRPr="00DE24CA">
              <w:rPr>
                <w:rFonts w:cs="Arial"/>
              </w:rPr>
              <w:t xml:space="preserve">owers </w:t>
            </w:r>
            <w:r w:rsidRPr="00DE24CA">
              <w:rPr>
                <w:rFonts w:cs="Arial"/>
              </w:rPr>
              <w:t>A</w:t>
            </w:r>
            <w:r w:rsidR="004064E0" w:rsidRPr="00DE24CA">
              <w:rPr>
                <w:rFonts w:cs="Arial"/>
              </w:rPr>
              <w:t>uthority (JPA)</w:t>
            </w:r>
            <w:r w:rsidRPr="00DE24CA">
              <w:rPr>
                <w:rFonts w:cs="Arial"/>
              </w:rPr>
              <w:t>/</w:t>
            </w:r>
            <w:r w:rsidR="004064E0" w:rsidRPr="00DE24CA">
              <w:rPr>
                <w:rFonts w:cs="Arial"/>
              </w:rPr>
              <w:t>county office of education (COE)</w:t>
            </w:r>
            <w:r w:rsidRPr="00DE24CA">
              <w:rPr>
                <w:rFonts w:cs="Arial"/>
              </w:rPr>
              <w:t xml:space="preserve"> = $</w:t>
            </w:r>
            <w:r w:rsidR="00DE24CA" w:rsidRPr="00DE24CA">
              <w:rPr>
                <w:rFonts w:cs="Arial"/>
              </w:rPr>
              <w:t>1,909.49</w:t>
            </w:r>
            <w:r w:rsidRPr="00DE24CA">
              <w:rPr>
                <w:rFonts w:cs="Arial"/>
              </w:rPr>
              <w:t xml:space="preserve"> per pupil X LEA ADA = $ LEA grant amount</w:t>
            </w:r>
          </w:p>
          <w:p w14:paraId="5CB0A9FE" w14:textId="348A294B" w:rsidR="00305C07" w:rsidRPr="00DE24CA" w:rsidRDefault="00305C07" w:rsidP="000F3A55">
            <w:pPr>
              <w:numPr>
                <w:ilvl w:val="0"/>
                <w:numId w:val="30"/>
              </w:numPr>
              <w:spacing w:after="240"/>
              <w:ind w:left="432"/>
              <w:rPr>
                <w:rFonts w:cs="Arial"/>
              </w:rPr>
            </w:pPr>
            <w:r w:rsidRPr="00DE24CA">
              <w:rPr>
                <w:rFonts w:cs="Arial"/>
              </w:rPr>
              <w:t>$</w:t>
            </w:r>
            <w:r w:rsidR="004A2E1C" w:rsidRPr="00DE24CA">
              <w:rPr>
                <w:rFonts w:cs="Arial"/>
              </w:rPr>
              <w:t>12</w:t>
            </w:r>
            <w:r w:rsidRPr="00DE24CA">
              <w:rPr>
                <w:rFonts w:cs="Arial"/>
              </w:rPr>
              <w:t>,000,000 X 2% = $</w:t>
            </w:r>
            <w:r w:rsidR="004A2E1C" w:rsidRPr="00DE24CA">
              <w:rPr>
                <w:rFonts w:cs="Arial"/>
              </w:rPr>
              <w:t>240</w:t>
            </w:r>
            <w:r w:rsidRPr="00DE24CA">
              <w:rPr>
                <w:rFonts w:cs="Arial"/>
              </w:rPr>
              <w:t xml:space="preserve">,000 / </w:t>
            </w:r>
            <w:r w:rsidR="00DE24CA" w:rsidRPr="00DE24CA">
              <w:rPr>
                <w:rFonts w:cs="Arial"/>
              </w:rPr>
              <w:t>3,046.41</w:t>
            </w:r>
            <w:r w:rsidR="000F3A55">
              <w:rPr>
                <w:rFonts w:cs="Arial"/>
              </w:rPr>
              <w:t xml:space="preserve"> </w:t>
            </w:r>
            <w:r w:rsidRPr="00DE24CA">
              <w:rPr>
                <w:rFonts w:cs="Arial"/>
              </w:rPr>
              <w:t>Total leveraging = $</w:t>
            </w:r>
            <w:r w:rsidR="00DE24CA" w:rsidRPr="00DE24CA">
              <w:rPr>
                <w:rFonts w:cs="Arial"/>
              </w:rPr>
              <w:t>78.78</w:t>
            </w:r>
            <w:r w:rsidRPr="00DE24CA">
              <w:rPr>
                <w:rFonts w:cs="Arial"/>
              </w:rPr>
              <w:t xml:space="preserve"> per pupil X LEA ADA = $ LEA grant amount</w:t>
            </w:r>
          </w:p>
          <w:p w14:paraId="00766AEA" w14:textId="1A77DB64" w:rsidR="00305C07" w:rsidRPr="00DE24CA" w:rsidRDefault="00305C07" w:rsidP="000F3A55">
            <w:pPr>
              <w:numPr>
                <w:ilvl w:val="0"/>
                <w:numId w:val="30"/>
              </w:numPr>
              <w:spacing w:after="240"/>
              <w:ind w:left="432"/>
              <w:rPr>
                <w:rFonts w:cs="Arial"/>
              </w:rPr>
            </w:pPr>
            <w:r w:rsidRPr="00DE24CA">
              <w:rPr>
                <w:rFonts w:cs="Arial"/>
              </w:rPr>
              <w:t>$</w:t>
            </w:r>
            <w:r w:rsidR="004A2E1C" w:rsidRPr="00DE24CA">
              <w:rPr>
                <w:rFonts w:cs="Arial"/>
              </w:rPr>
              <w:t>12</w:t>
            </w:r>
            <w:r w:rsidRPr="00DE24CA">
              <w:rPr>
                <w:rFonts w:cs="Arial"/>
              </w:rPr>
              <w:t>,000,000 X 4% = $</w:t>
            </w:r>
            <w:r w:rsidR="004A2E1C" w:rsidRPr="00DE24CA">
              <w:rPr>
                <w:rFonts w:cs="Arial"/>
              </w:rPr>
              <w:t>480</w:t>
            </w:r>
            <w:r w:rsidRPr="00DE24CA">
              <w:rPr>
                <w:rFonts w:cs="Arial"/>
              </w:rPr>
              <w:t xml:space="preserve">,000 / </w:t>
            </w:r>
            <w:r w:rsidR="00DE24CA" w:rsidRPr="00DE24CA">
              <w:rPr>
                <w:rFonts w:cs="Arial"/>
              </w:rPr>
              <w:t>1,750.79</w:t>
            </w:r>
            <w:r w:rsidRPr="00DE24CA">
              <w:rPr>
                <w:rFonts w:cs="Arial"/>
              </w:rPr>
              <w:t xml:space="preserve"> </w:t>
            </w:r>
            <w:r w:rsidR="000F3A55">
              <w:rPr>
                <w:rFonts w:cs="Arial"/>
              </w:rPr>
              <w:t xml:space="preserve">Total </w:t>
            </w:r>
            <w:r w:rsidRPr="00DE24CA">
              <w:rPr>
                <w:rFonts w:cs="Arial"/>
              </w:rPr>
              <w:t>collaboration with postsecondary = $</w:t>
            </w:r>
            <w:r w:rsidR="00DE24CA" w:rsidRPr="00DE24CA">
              <w:rPr>
                <w:rFonts w:cs="Arial"/>
              </w:rPr>
              <w:t>274.16</w:t>
            </w:r>
            <w:r w:rsidRPr="00DE24CA">
              <w:rPr>
                <w:rFonts w:cs="Arial"/>
              </w:rPr>
              <w:t xml:space="preserve"> per pupil X LEA ADA = $ LEA grant amount</w:t>
            </w:r>
          </w:p>
          <w:p w14:paraId="59F04D3A" w14:textId="7830C2A1" w:rsidR="00305C07" w:rsidRPr="00DE24CA" w:rsidRDefault="00305C07" w:rsidP="000F3A55">
            <w:pPr>
              <w:numPr>
                <w:ilvl w:val="0"/>
                <w:numId w:val="30"/>
              </w:numPr>
              <w:spacing w:after="240"/>
              <w:ind w:left="432"/>
              <w:rPr>
                <w:rFonts w:cs="Arial"/>
              </w:rPr>
            </w:pPr>
            <w:r w:rsidRPr="00DE24CA">
              <w:rPr>
                <w:rFonts w:cs="Arial"/>
              </w:rPr>
              <w:t>$</w:t>
            </w:r>
            <w:r w:rsidR="004A2E1C" w:rsidRPr="00DE24CA">
              <w:rPr>
                <w:rFonts w:cs="Arial"/>
              </w:rPr>
              <w:t>12</w:t>
            </w:r>
            <w:r w:rsidRPr="00DE24CA">
              <w:rPr>
                <w:rFonts w:cs="Arial"/>
              </w:rPr>
              <w:t>,000,000 X 2% = $</w:t>
            </w:r>
            <w:r w:rsidR="004A2E1C" w:rsidRPr="00DE24CA">
              <w:rPr>
                <w:rFonts w:cs="Arial"/>
              </w:rPr>
              <w:t>240</w:t>
            </w:r>
            <w:r w:rsidRPr="00DE24CA">
              <w:rPr>
                <w:rFonts w:cs="Arial"/>
              </w:rPr>
              <w:t xml:space="preserve">,000 / </w:t>
            </w:r>
            <w:r w:rsidR="00DE24CA" w:rsidRPr="00DE24CA">
              <w:rPr>
                <w:rFonts w:cs="Arial"/>
              </w:rPr>
              <w:t>323.46</w:t>
            </w:r>
            <w:r w:rsidR="000F3A55">
              <w:rPr>
                <w:rFonts w:cs="Arial"/>
              </w:rPr>
              <w:t xml:space="preserve"> Total</w:t>
            </w:r>
            <w:r w:rsidRPr="00DE24CA">
              <w:rPr>
                <w:rFonts w:cs="Arial"/>
              </w:rPr>
              <w:t xml:space="preserve"> investment in CTE = $</w:t>
            </w:r>
            <w:r w:rsidR="00DE24CA" w:rsidRPr="00DE24CA">
              <w:rPr>
                <w:rFonts w:cs="Arial"/>
              </w:rPr>
              <w:t>741.98</w:t>
            </w:r>
            <w:r w:rsidRPr="00DE24CA">
              <w:rPr>
                <w:rFonts w:cs="Arial"/>
              </w:rPr>
              <w:t xml:space="preserve"> per pupil X LEA ADA = $ LEA grant amount</w:t>
            </w:r>
          </w:p>
          <w:p w14:paraId="61AF7A7B" w14:textId="3C16B5F6" w:rsidR="00C63341" w:rsidRPr="000F3A55" w:rsidRDefault="00305C07" w:rsidP="000F3A55">
            <w:pPr>
              <w:numPr>
                <w:ilvl w:val="0"/>
                <w:numId w:val="30"/>
              </w:numPr>
              <w:spacing w:after="240"/>
              <w:ind w:left="432"/>
              <w:rPr>
                <w:rFonts w:cs="Arial"/>
              </w:rPr>
            </w:pPr>
            <w:r w:rsidRPr="00DE24CA">
              <w:rPr>
                <w:rFonts w:cs="Arial"/>
              </w:rPr>
              <w:t>$</w:t>
            </w:r>
            <w:r w:rsidR="004A2E1C" w:rsidRPr="00DE24CA">
              <w:rPr>
                <w:rFonts w:cs="Arial"/>
              </w:rPr>
              <w:t>12</w:t>
            </w:r>
            <w:r w:rsidRPr="00DE24CA">
              <w:rPr>
                <w:rFonts w:cs="Arial"/>
              </w:rPr>
              <w:t>,000,000 X 2% = $</w:t>
            </w:r>
            <w:r w:rsidR="004A2E1C" w:rsidRPr="00DE24CA">
              <w:rPr>
                <w:rFonts w:cs="Arial"/>
              </w:rPr>
              <w:t>240</w:t>
            </w:r>
            <w:r w:rsidRPr="00DE24CA">
              <w:rPr>
                <w:rFonts w:cs="Arial"/>
              </w:rPr>
              <w:t xml:space="preserve">,000 / </w:t>
            </w:r>
            <w:r w:rsidR="00DE24CA" w:rsidRPr="00DE24CA">
              <w:rPr>
                <w:rFonts w:cs="Arial"/>
              </w:rPr>
              <w:t>2,111.28</w:t>
            </w:r>
            <w:r w:rsidR="000F3A55">
              <w:rPr>
                <w:rFonts w:cs="Arial"/>
              </w:rPr>
              <w:t xml:space="preserve"> </w:t>
            </w:r>
            <w:r w:rsidRPr="00DE24CA">
              <w:rPr>
                <w:rFonts w:cs="Arial"/>
              </w:rPr>
              <w:t>Total rural schools = $</w:t>
            </w:r>
            <w:r w:rsidR="00DE24CA" w:rsidRPr="00DE24CA">
              <w:rPr>
                <w:rFonts w:cs="Arial"/>
              </w:rPr>
              <w:t>113.68</w:t>
            </w:r>
            <w:r w:rsidRPr="00DE24CA">
              <w:rPr>
                <w:rFonts w:cs="Arial"/>
              </w:rPr>
              <w:t xml:space="preserve"> per</w:t>
            </w:r>
            <w:r w:rsidRPr="004064E0">
              <w:rPr>
                <w:rFonts w:cs="Arial"/>
              </w:rPr>
              <w:t xml:space="preserve"> pupil X LEA ADA = $ LEA grant amount</w:t>
            </w:r>
          </w:p>
        </w:tc>
      </w:tr>
    </w:tbl>
    <w:p w14:paraId="6567BA67" w14:textId="01A6F230" w:rsidR="00865B45" w:rsidRPr="00D605E0" w:rsidRDefault="00865B45" w:rsidP="00B26DB6">
      <w:pPr>
        <w:spacing w:after="240"/>
        <w:ind w:right="-547"/>
        <w:jc w:val="right"/>
        <w:rPr>
          <w:rFonts w:asciiTheme="minorHAnsi" w:eastAsiaTheme="minorHAnsi" w:hAnsiTheme="minorHAnsi" w:cstheme="minorBidi"/>
          <w:sz w:val="22"/>
          <w:szCs w:val="22"/>
        </w:rPr>
      </w:pPr>
    </w:p>
    <w:p w14:paraId="7CA5D8BA" w14:textId="77777777" w:rsidR="00865B45" w:rsidRPr="00D605E0" w:rsidRDefault="00865B45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</w:rPr>
      </w:pPr>
      <w:r w:rsidRPr="00D605E0"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p w14:paraId="1D272443" w14:textId="04F8E1E4" w:rsidR="00C8397B" w:rsidRPr="00D32983" w:rsidRDefault="00865B45" w:rsidP="00D32983">
      <w:pPr>
        <w:pStyle w:val="Heading2"/>
        <w:rPr>
          <w:rFonts w:eastAsiaTheme="minorHAnsi"/>
        </w:rPr>
      </w:pPr>
      <w:r w:rsidRPr="00D32983">
        <w:lastRenderedPageBreak/>
        <w:t>141–550 Medium ADA Category Calculation Formula</w:t>
      </w:r>
    </w:p>
    <w:tbl>
      <w:tblPr>
        <w:tblStyle w:val="TableGrid"/>
        <w:tblW w:w="14485" w:type="dxa"/>
        <w:tblLayout w:type="fixed"/>
        <w:tblLook w:val="04A0" w:firstRow="1" w:lastRow="0" w:firstColumn="1" w:lastColumn="0" w:noHBand="0" w:noVBand="1"/>
        <w:tblDescription w:val="Small Consortium Formula of Grant - Column 1 lists category size of grant, column 2 list formula."/>
      </w:tblPr>
      <w:tblGrid>
        <w:gridCol w:w="2190"/>
        <w:gridCol w:w="12295"/>
      </w:tblGrid>
      <w:tr w:rsidR="00305C07" w:rsidRPr="00D605E0" w14:paraId="5ECB59D8" w14:textId="77777777" w:rsidTr="00C8397B">
        <w:trPr>
          <w:cantSplit/>
          <w:trHeight w:val="518"/>
          <w:tblHeader/>
        </w:trPr>
        <w:tc>
          <w:tcPr>
            <w:tcW w:w="2176" w:type="dxa"/>
          </w:tcPr>
          <w:p w14:paraId="5766EFB6" w14:textId="77777777" w:rsidR="00305C07" w:rsidRPr="00D605E0" w:rsidRDefault="00305C07" w:rsidP="00537AAF">
            <w:pPr>
              <w:jc w:val="center"/>
              <w:rPr>
                <w:rFonts w:eastAsiaTheme="minorHAnsi" w:cs="Arial"/>
                <w:b/>
              </w:rPr>
            </w:pPr>
            <w:r w:rsidRPr="00D605E0">
              <w:rPr>
                <w:rFonts w:eastAsiaTheme="minorHAnsi" w:cs="Arial"/>
                <w:b/>
              </w:rPr>
              <w:t>Size of Category</w:t>
            </w:r>
          </w:p>
        </w:tc>
        <w:tc>
          <w:tcPr>
            <w:tcW w:w="12214" w:type="dxa"/>
          </w:tcPr>
          <w:p w14:paraId="23070158" w14:textId="0BCCC3E8" w:rsidR="00305C07" w:rsidRPr="00D605E0" w:rsidRDefault="00193E03" w:rsidP="00537AAF">
            <w:pPr>
              <w:rPr>
                <w:rFonts w:cs="Arial"/>
                <w:b/>
              </w:rPr>
            </w:pPr>
            <w:r w:rsidRPr="00D605E0">
              <w:rPr>
                <w:rFonts w:cs="Arial"/>
                <w:b/>
              </w:rPr>
              <w:t>Basic Grant Calculation</w:t>
            </w:r>
          </w:p>
        </w:tc>
      </w:tr>
      <w:tr w:rsidR="00305C07" w:rsidRPr="00D605E0" w14:paraId="6618DC8A" w14:textId="77777777" w:rsidTr="00AA7138">
        <w:trPr>
          <w:cantSplit/>
          <w:trHeight w:val="3824"/>
        </w:trPr>
        <w:tc>
          <w:tcPr>
            <w:tcW w:w="2176" w:type="dxa"/>
          </w:tcPr>
          <w:p w14:paraId="3A429B3F" w14:textId="77777777" w:rsidR="00305C07" w:rsidRPr="00B54E50" w:rsidRDefault="00305C07" w:rsidP="00537AAF">
            <w:pPr>
              <w:jc w:val="center"/>
              <w:rPr>
                <w:rFonts w:eastAsiaTheme="minorHAnsi" w:cs="Arial"/>
              </w:rPr>
            </w:pPr>
            <w:r w:rsidRPr="00B54E50">
              <w:rPr>
                <w:rFonts w:eastAsiaTheme="minorHAnsi" w:cs="Arial"/>
                <w:b/>
              </w:rPr>
              <w:t>Medium Category</w:t>
            </w:r>
          </w:p>
          <w:p w14:paraId="284A8951" w14:textId="3AD8EFF5" w:rsidR="00305C07" w:rsidRPr="00B54E50" w:rsidRDefault="00305C07" w:rsidP="00537AAF">
            <w:pPr>
              <w:jc w:val="center"/>
              <w:rPr>
                <w:rFonts w:eastAsiaTheme="minorHAnsi" w:cs="Arial"/>
              </w:rPr>
            </w:pPr>
            <w:r w:rsidRPr="00B54E50">
              <w:rPr>
                <w:rFonts w:cs="Arial"/>
              </w:rPr>
              <w:t>141–</w:t>
            </w:r>
            <w:r w:rsidR="00BB0156" w:rsidRPr="00B54E50">
              <w:rPr>
                <w:rFonts w:cs="Arial"/>
              </w:rPr>
              <w:t xml:space="preserve">550 </w:t>
            </w:r>
            <w:r w:rsidRPr="00B54E50">
              <w:rPr>
                <w:rFonts w:cs="Arial"/>
              </w:rPr>
              <w:t>ADA</w:t>
            </w:r>
          </w:p>
          <w:p w14:paraId="4E82C290" w14:textId="77777777" w:rsidR="00305C07" w:rsidRPr="00B54E50" w:rsidRDefault="00305C07" w:rsidP="00537AAF">
            <w:pPr>
              <w:jc w:val="center"/>
              <w:rPr>
                <w:rFonts w:eastAsiaTheme="minorHAnsi" w:cs="Arial"/>
              </w:rPr>
            </w:pPr>
            <w:r w:rsidRPr="00B54E50">
              <w:rPr>
                <w:rFonts w:eastAsiaTheme="minorHAnsi" w:cs="Arial"/>
              </w:rPr>
              <w:t>8%</w:t>
            </w:r>
          </w:p>
          <w:p w14:paraId="096EFBDC" w14:textId="136F9877" w:rsidR="00305C07" w:rsidRPr="00B54E50" w:rsidRDefault="00DE24CA" w:rsidP="00537AAF">
            <w:pPr>
              <w:jc w:val="center"/>
              <w:rPr>
                <w:rFonts w:eastAsiaTheme="minorHAnsi" w:cs="Arial"/>
              </w:rPr>
            </w:pPr>
            <w:r w:rsidRPr="00B54E50">
              <w:rPr>
                <w:rFonts w:eastAsiaTheme="minorHAnsi" w:cs="Arial"/>
              </w:rPr>
              <w:t>$29,899,951</w:t>
            </w:r>
            <w:r w:rsidR="00B54E50">
              <w:rPr>
                <w:rFonts w:eastAsiaTheme="minorHAnsi" w:cs="Arial"/>
              </w:rPr>
              <w:t>.13</w:t>
            </w:r>
          </w:p>
        </w:tc>
        <w:tc>
          <w:tcPr>
            <w:tcW w:w="12214" w:type="dxa"/>
          </w:tcPr>
          <w:p w14:paraId="01C0EFD5" w14:textId="77777777" w:rsidR="00305C07" w:rsidRPr="00B54E50" w:rsidRDefault="00305C07" w:rsidP="000F3A55">
            <w:pPr>
              <w:rPr>
                <w:rFonts w:cs="Arial"/>
                <w:b/>
              </w:rPr>
            </w:pPr>
            <w:r w:rsidRPr="00B54E50">
              <w:rPr>
                <w:rFonts w:cs="Arial"/>
                <w:b/>
              </w:rPr>
              <w:t>BASE GRANT</w:t>
            </w:r>
          </w:p>
          <w:p w14:paraId="61BD67BD" w14:textId="6752F008" w:rsidR="00305C07" w:rsidRPr="00B54E50" w:rsidRDefault="00305C07" w:rsidP="00DA7056">
            <w:pPr>
              <w:spacing w:after="240"/>
              <w:rPr>
                <w:rFonts w:cs="Arial"/>
              </w:rPr>
            </w:pPr>
            <w:r w:rsidRPr="00B54E50">
              <w:rPr>
                <w:rFonts w:cs="Arial"/>
              </w:rPr>
              <w:t>$</w:t>
            </w:r>
            <w:r w:rsidR="00DE24CA" w:rsidRPr="00B54E50">
              <w:rPr>
                <w:rFonts w:cs="Arial"/>
              </w:rPr>
              <w:t>29,899,951</w:t>
            </w:r>
            <w:r w:rsidR="00BE4C61">
              <w:rPr>
                <w:rFonts w:cs="Arial"/>
              </w:rPr>
              <w:t>.13</w:t>
            </w:r>
            <w:r w:rsidR="00DE24CA" w:rsidRPr="00B54E50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>X 70% = $</w:t>
            </w:r>
            <w:proofErr w:type="gramStart"/>
            <w:r w:rsidR="00DE24CA" w:rsidRPr="00B54E50">
              <w:rPr>
                <w:rFonts w:cs="Arial"/>
              </w:rPr>
              <w:t xml:space="preserve">20,929,965.79  </w:t>
            </w:r>
            <w:r w:rsidRPr="00B54E50">
              <w:rPr>
                <w:rFonts w:cs="Arial"/>
              </w:rPr>
              <w:t>/</w:t>
            </w:r>
            <w:proofErr w:type="gramEnd"/>
            <w:r w:rsidR="001303EA">
              <w:rPr>
                <w:rFonts w:cs="Arial"/>
              </w:rPr>
              <w:t xml:space="preserve"> </w:t>
            </w:r>
            <w:r w:rsidR="00B54E50" w:rsidRPr="00B54E50">
              <w:rPr>
                <w:rFonts w:cs="Arial"/>
              </w:rPr>
              <w:t>33,437.73</w:t>
            </w:r>
            <w:r w:rsidRPr="00B54E50">
              <w:rPr>
                <w:rFonts w:cs="Arial"/>
              </w:rPr>
              <w:t xml:space="preserve"> ADA = $</w:t>
            </w:r>
            <w:r w:rsidR="00B54E50" w:rsidRPr="00B54E50">
              <w:rPr>
                <w:rFonts w:cs="Arial"/>
              </w:rPr>
              <w:t>625.94</w:t>
            </w:r>
            <w:r w:rsidRPr="00B54E50">
              <w:rPr>
                <w:rFonts w:cs="Arial"/>
              </w:rPr>
              <w:t xml:space="preserve"> Per Pupil X LEA ADA = LEA Base Grant</w:t>
            </w:r>
          </w:p>
          <w:p w14:paraId="02E4E097" w14:textId="77777777" w:rsidR="00305C07" w:rsidRPr="00B54E50" w:rsidRDefault="00305C07" w:rsidP="000F3A55">
            <w:pPr>
              <w:rPr>
                <w:rFonts w:cs="Arial"/>
                <w:b/>
              </w:rPr>
            </w:pPr>
            <w:r w:rsidRPr="00B54E50">
              <w:rPr>
                <w:rFonts w:cs="Arial"/>
                <w:b/>
              </w:rPr>
              <w:t>POSITIVE CONSIDERATION</w:t>
            </w:r>
          </w:p>
          <w:p w14:paraId="2188B9CE" w14:textId="79C8369E" w:rsidR="00305C07" w:rsidRPr="00B54E50" w:rsidRDefault="00305C07" w:rsidP="00DA7056">
            <w:pPr>
              <w:numPr>
                <w:ilvl w:val="0"/>
                <w:numId w:val="31"/>
              </w:numPr>
              <w:spacing w:after="240"/>
              <w:rPr>
                <w:rFonts w:cs="Arial"/>
              </w:rPr>
            </w:pPr>
            <w:r w:rsidRPr="00B54E50">
              <w:rPr>
                <w:rFonts w:eastAsiaTheme="minorHAnsi" w:cs="Arial"/>
              </w:rPr>
              <w:t>$</w:t>
            </w:r>
            <w:r w:rsidR="00B54E50" w:rsidRPr="00B54E50">
              <w:rPr>
                <w:rFonts w:cs="Arial"/>
              </w:rPr>
              <w:t>29,899,951</w:t>
            </w:r>
            <w:r w:rsidR="00B54E50">
              <w:rPr>
                <w:rFonts w:cs="Arial"/>
              </w:rPr>
              <w:t>.13</w:t>
            </w:r>
            <w:r w:rsidR="00B54E50" w:rsidRPr="00B54E50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 xml:space="preserve">X </w:t>
            </w:r>
            <w:r w:rsidR="008715CF" w:rsidRPr="00B54E50">
              <w:rPr>
                <w:rFonts w:cs="Arial"/>
              </w:rPr>
              <w:t>5</w:t>
            </w:r>
            <w:r w:rsidRPr="00B54E50">
              <w:rPr>
                <w:rFonts w:cs="Arial"/>
              </w:rPr>
              <w:t>% = $</w:t>
            </w:r>
            <w:r w:rsidR="00B54E50" w:rsidRPr="00B54E50">
              <w:rPr>
                <w:rFonts w:cs="Arial"/>
              </w:rPr>
              <w:t xml:space="preserve"> </w:t>
            </w:r>
            <w:proofErr w:type="gramStart"/>
            <w:r w:rsidR="00B54E50" w:rsidRPr="00B54E50">
              <w:rPr>
                <w:rFonts w:cs="Arial"/>
              </w:rPr>
              <w:t xml:space="preserve">1,494,997.56 </w:t>
            </w:r>
            <w:r w:rsidRPr="00B54E50">
              <w:rPr>
                <w:rFonts w:cs="Arial"/>
              </w:rPr>
              <w:t xml:space="preserve"> /</w:t>
            </w:r>
            <w:proofErr w:type="gramEnd"/>
            <w:r w:rsidRPr="00B54E50">
              <w:rPr>
                <w:rFonts w:cs="Arial"/>
              </w:rPr>
              <w:t xml:space="preserve"> </w:t>
            </w:r>
            <w:r w:rsidR="000F3A55">
              <w:rPr>
                <w:rFonts w:cs="Arial"/>
              </w:rPr>
              <w:t xml:space="preserve">59,039 </w:t>
            </w:r>
            <w:r w:rsidRPr="00B54E50">
              <w:rPr>
                <w:rFonts w:cs="Arial"/>
              </w:rPr>
              <w:t>Total unduplicated pupils = $</w:t>
            </w:r>
            <w:r w:rsidR="00B54E50" w:rsidRPr="00B54E50">
              <w:rPr>
                <w:rFonts w:cs="Arial"/>
              </w:rPr>
              <w:t>25.32</w:t>
            </w:r>
            <w:r w:rsidRPr="00B54E50">
              <w:rPr>
                <w:rFonts w:cs="Arial"/>
              </w:rPr>
              <w:t xml:space="preserve"> per pupil X LEA </w:t>
            </w:r>
            <w:r w:rsidR="005819CB" w:rsidRPr="00B54E50">
              <w:rPr>
                <w:rFonts w:cs="Arial"/>
              </w:rPr>
              <w:t>UPC</w:t>
            </w:r>
            <w:r w:rsidRPr="00B54E50">
              <w:rPr>
                <w:rFonts w:cs="Arial"/>
              </w:rPr>
              <w:t xml:space="preserve"> = $ LEA grant amount</w:t>
            </w:r>
          </w:p>
          <w:p w14:paraId="154CC91D" w14:textId="51D8EBE1" w:rsidR="00305C07" w:rsidRPr="00B54E50" w:rsidRDefault="00305C07" w:rsidP="00DA7056">
            <w:pPr>
              <w:numPr>
                <w:ilvl w:val="0"/>
                <w:numId w:val="31"/>
              </w:numPr>
              <w:spacing w:after="240"/>
              <w:rPr>
                <w:rFonts w:cs="Arial"/>
              </w:rPr>
            </w:pPr>
            <w:r w:rsidRPr="00B54E50">
              <w:rPr>
                <w:rFonts w:cs="Arial"/>
              </w:rPr>
              <w:t>$</w:t>
            </w:r>
            <w:r w:rsidR="00B54E50" w:rsidRPr="00B54E50">
              <w:rPr>
                <w:rFonts w:cs="Arial"/>
              </w:rPr>
              <w:t>29,899,951</w:t>
            </w:r>
            <w:r w:rsidR="00B54E50">
              <w:rPr>
                <w:rFonts w:cs="Arial"/>
              </w:rPr>
              <w:t>.13</w:t>
            </w:r>
            <w:r w:rsidR="00B54E50" w:rsidRPr="00B54E50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 xml:space="preserve">X </w:t>
            </w:r>
            <w:r w:rsidR="00A552D7" w:rsidRPr="00B54E50">
              <w:rPr>
                <w:rFonts w:cs="Arial"/>
              </w:rPr>
              <w:t>5</w:t>
            </w:r>
            <w:r w:rsidRPr="00B54E50">
              <w:rPr>
                <w:rFonts w:cs="Arial"/>
              </w:rPr>
              <w:t>% = $</w:t>
            </w:r>
            <w:r w:rsidR="00B54E50" w:rsidRPr="00B54E50">
              <w:rPr>
                <w:rFonts w:cs="Arial"/>
              </w:rPr>
              <w:t xml:space="preserve"> 1,494,997.56 </w:t>
            </w:r>
            <w:r w:rsidRPr="00B54E50">
              <w:rPr>
                <w:rFonts w:cs="Arial"/>
              </w:rPr>
              <w:t xml:space="preserve">/ </w:t>
            </w:r>
            <w:r w:rsidR="000F3A55">
              <w:rPr>
                <w:rFonts w:cs="Arial"/>
              </w:rPr>
              <w:t xml:space="preserve">26,798.38 </w:t>
            </w:r>
            <w:r w:rsidRPr="00B54E50">
              <w:rPr>
                <w:rFonts w:cs="Arial"/>
              </w:rPr>
              <w:t>Total higher dropout rate = $</w:t>
            </w:r>
            <w:r w:rsidR="00B54E50" w:rsidRPr="00B54E50">
              <w:rPr>
                <w:rFonts w:cs="Arial"/>
              </w:rPr>
              <w:t>55.79</w:t>
            </w:r>
            <w:r w:rsidRPr="00B54E50">
              <w:rPr>
                <w:rFonts w:cs="Arial"/>
              </w:rPr>
              <w:t xml:space="preserve"> per pupil X LEA ADA = $ LEA grant amount</w:t>
            </w:r>
          </w:p>
          <w:p w14:paraId="3DCC2DA2" w14:textId="4D94A341" w:rsidR="00305C07" w:rsidRPr="00B54E50" w:rsidRDefault="00305C07" w:rsidP="00DA7056">
            <w:pPr>
              <w:numPr>
                <w:ilvl w:val="0"/>
                <w:numId w:val="31"/>
              </w:numPr>
              <w:spacing w:after="240"/>
              <w:rPr>
                <w:rFonts w:cs="Arial"/>
              </w:rPr>
            </w:pPr>
            <w:r w:rsidRPr="00B54E50">
              <w:rPr>
                <w:rFonts w:cs="Arial"/>
              </w:rPr>
              <w:t>$</w:t>
            </w:r>
            <w:r w:rsidR="00B54E50" w:rsidRPr="00B54E50">
              <w:rPr>
                <w:rFonts w:cs="Arial"/>
              </w:rPr>
              <w:t>29,899,951</w:t>
            </w:r>
            <w:r w:rsidR="00B54E50">
              <w:rPr>
                <w:rFonts w:cs="Arial"/>
              </w:rPr>
              <w:t>.13</w:t>
            </w:r>
            <w:r w:rsidR="00B54E50" w:rsidRPr="00B54E50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 xml:space="preserve">X </w:t>
            </w:r>
            <w:r w:rsidR="00A552D7" w:rsidRPr="00B54E50">
              <w:rPr>
                <w:rFonts w:cs="Arial"/>
              </w:rPr>
              <w:t>5</w:t>
            </w:r>
            <w:r w:rsidRPr="00B54E50">
              <w:rPr>
                <w:rFonts w:cs="Arial"/>
              </w:rPr>
              <w:t>% = $</w:t>
            </w:r>
            <w:r w:rsidR="00B54E50" w:rsidRPr="00B54E50">
              <w:rPr>
                <w:rFonts w:cs="Arial"/>
              </w:rPr>
              <w:t xml:space="preserve"> 1,494,997.56 </w:t>
            </w:r>
            <w:r w:rsidRPr="00B54E50">
              <w:rPr>
                <w:rFonts w:cs="Arial"/>
              </w:rPr>
              <w:t xml:space="preserve">/ </w:t>
            </w:r>
            <w:r w:rsidR="000F3A55">
              <w:rPr>
                <w:rFonts w:cs="Arial"/>
              </w:rPr>
              <w:t xml:space="preserve">19,796.34 </w:t>
            </w:r>
            <w:r w:rsidRPr="00B54E50">
              <w:rPr>
                <w:rFonts w:cs="Arial"/>
              </w:rPr>
              <w:t>Total high unemployment rate = $</w:t>
            </w:r>
            <w:r w:rsidR="00B54E50" w:rsidRPr="00B54E50">
              <w:rPr>
                <w:rFonts w:cs="Arial"/>
              </w:rPr>
              <w:t>75.52</w:t>
            </w:r>
            <w:r w:rsidRPr="00B54E50">
              <w:rPr>
                <w:rFonts w:cs="Arial"/>
              </w:rPr>
              <w:t xml:space="preserve"> per pupil X LEA ADA = $ LEA grant amount</w:t>
            </w:r>
          </w:p>
          <w:p w14:paraId="308C9832" w14:textId="09AC1203" w:rsidR="00F85370" w:rsidRPr="00B54E50" w:rsidRDefault="00F85370" w:rsidP="00DA7056">
            <w:pPr>
              <w:numPr>
                <w:ilvl w:val="0"/>
                <w:numId w:val="31"/>
              </w:numPr>
              <w:spacing w:after="240"/>
              <w:rPr>
                <w:rFonts w:cs="Arial"/>
              </w:rPr>
            </w:pPr>
            <w:r w:rsidRPr="00B54E50">
              <w:rPr>
                <w:rFonts w:cs="Arial"/>
              </w:rPr>
              <w:t>$</w:t>
            </w:r>
            <w:r w:rsidR="00B54E50" w:rsidRPr="00B54E50">
              <w:rPr>
                <w:rFonts w:cs="Arial"/>
              </w:rPr>
              <w:t>29,899,951</w:t>
            </w:r>
            <w:r w:rsidR="00B54E50">
              <w:rPr>
                <w:rFonts w:cs="Arial"/>
              </w:rPr>
              <w:t>.13</w:t>
            </w:r>
            <w:r w:rsidR="00B54E50" w:rsidRPr="00B54E50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>X 5% = $</w:t>
            </w:r>
            <w:r w:rsidR="00B54E50" w:rsidRPr="00B54E50">
              <w:rPr>
                <w:rFonts w:cs="Arial"/>
              </w:rPr>
              <w:t xml:space="preserve"> 1,494,997.56 </w:t>
            </w:r>
            <w:r w:rsidRPr="00B54E50">
              <w:rPr>
                <w:rFonts w:cs="Arial"/>
              </w:rPr>
              <w:t xml:space="preserve">/ </w:t>
            </w:r>
            <w:r w:rsidR="000F3A55">
              <w:rPr>
                <w:rFonts w:cs="Arial"/>
              </w:rPr>
              <w:t xml:space="preserve">3,700.56 </w:t>
            </w:r>
            <w:r w:rsidRPr="00B54E50">
              <w:rPr>
                <w:rFonts w:cs="Arial"/>
              </w:rPr>
              <w:t>Total regional JPA/COE = $</w:t>
            </w:r>
            <w:r w:rsidR="00B54E50" w:rsidRPr="00B54E50">
              <w:rPr>
                <w:rFonts w:cs="Arial"/>
              </w:rPr>
              <w:t>403.99</w:t>
            </w:r>
            <w:r w:rsidRPr="00B54E50">
              <w:rPr>
                <w:rFonts w:cs="Arial"/>
              </w:rPr>
              <w:t xml:space="preserve"> per pupil X LEA ADA = $ LEA grant amount</w:t>
            </w:r>
          </w:p>
          <w:p w14:paraId="5CFF805C" w14:textId="02DF0AC2" w:rsidR="00305C07" w:rsidRPr="00B54E50" w:rsidRDefault="00305C07" w:rsidP="00DA7056">
            <w:pPr>
              <w:numPr>
                <w:ilvl w:val="0"/>
                <w:numId w:val="31"/>
              </w:numPr>
              <w:spacing w:after="240"/>
              <w:rPr>
                <w:rFonts w:cs="Arial"/>
              </w:rPr>
            </w:pPr>
            <w:r w:rsidRPr="00B54E50">
              <w:rPr>
                <w:rFonts w:cs="Arial"/>
              </w:rPr>
              <w:t>$</w:t>
            </w:r>
            <w:r w:rsidR="00B54E50" w:rsidRPr="00B54E50">
              <w:rPr>
                <w:rFonts w:cs="Arial"/>
              </w:rPr>
              <w:t>29,899,951</w:t>
            </w:r>
            <w:r w:rsidR="00B54E50">
              <w:rPr>
                <w:rFonts w:cs="Arial"/>
              </w:rPr>
              <w:t>.13</w:t>
            </w:r>
            <w:r w:rsidR="00B54E50" w:rsidRPr="00B54E50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>X 2% = $</w:t>
            </w:r>
            <w:r w:rsidR="00B54E50" w:rsidRPr="00B54E50">
              <w:rPr>
                <w:rFonts w:cs="Arial"/>
              </w:rPr>
              <w:t xml:space="preserve"> 597,999.02 </w:t>
            </w:r>
            <w:r w:rsidRPr="00B54E50">
              <w:rPr>
                <w:rFonts w:cs="Arial"/>
              </w:rPr>
              <w:t xml:space="preserve">/ </w:t>
            </w:r>
            <w:r w:rsidR="000F3A55">
              <w:rPr>
                <w:rFonts w:cs="Arial"/>
              </w:rPr>
              <w:t xml:space="preserve">31,683.96 </w:t>
            </w:r>
            <w:r w:rsidRPr="00B54E50">
              <w:rPr>
                <w:rFonts w:cs="Arial"/>
              </w:rPr>
              <w:t>Total leveraging = $</w:t>
            </w:r>
            <w:r w:rsidR="00B54E50" w:rsidRPr="00B54E50">
              <w:rPr>
                <w:rFonts w:cs="Arial"/>
              </w:rPr>
              <w:t>18.87</w:t>
            </w:r>
            <w:r w:rsidRPr="00B54E50">
              <w:rPr>
                <w:rFonts w:cs="Arial"/>
              </w:rPr>
              <w:t xml:space="preserve"> per pupil X LEA ADA = $ LEA grant amount</w:t>
            </w:r>
          </w:p>
          <w:p w14:paraId="50EC2176" w14:textId="589C9AD3" w:rsidR="00305C07" w:rsidRPr="00B54E50" w:rsidRDefault="00305C07" w:rsidP="00DA7056">
            <w:pPr>
              <w:numPr>
                <w:ilvl w:val="0"/>
                <w:numId w:val="31"/>
              </w:numPr>
              <w:spacing w:after="240"/>
              <w:rPr>
                <w:rFonts w:cs="Arial"/>
              </w:rPr>
            </w:pPr>
            <w:r w:rsidRPr="00B54E50">
              <w:rPr>
                <w:rFonts w:cs="Arial"/>
              </w:rPr>
              <w:t>$</w:t>
            </w:r>
            <w:r w:rsidR="00B54E50" w:rsidRPr="00B54E50">
              <w:rPr>
                <w:rFonts w:cs="Arial"/>
              </w:rPr>
              <w:t>29,899,951</w:t>
            </w:r>
            <w:r w:rsidR="00B54E50">
              <w:rPr>
                <w:rFonts w:cs="Arial"/>
              </w:rPr>
              <w:t>.13</w:t>
            </w:r>
            <w:r w:rsidR="00B54E50" w:rsidRPr="00B54E50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>X 4% = $</w:t>
            </w:r>
            <w:r w:rsidR="00B54E50" w:rsidRPr="00B54E50">
              <w:rPr>
                <w:rFonts w:cs="Arial"/>
              </w:rPr>
              <w:t xml:space="preserve"> 1,195,998.05 </w:t>
            </w:r>
            <w:r w:rsidRPr="00B54E50">
              <w:rPr>
                <w:rFonts w:cs="Arial"/>
              </w:rPr>
              <w:t xml:space="preserve">/ </w:t>
            </w:r>
            <w:r w:rsidR="000F3A55">
              <w:rPr>
                <w:rFonts w:cs="Arial"/>
              </w:rPr>
              <w:t>27,101.58</w:t>
            </w:r>
            <w:r w:rsidR="00DA7056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>Total collaboration with postsecondary = $</w:t>
            </w:r>
            <w:r w:rsidR="00B54E50" w:rsidRPr="00B54E50">
              <w:rPr>
                <w:rFonts w:cs="Arial"/>
              </w:rPr>
              <w:t>44.13</w:t>
            </w:r>
            <w:r w:rsidRPr="00B54E50">
              <w:rPr>
                <w:rFonts w:cs="Arial"/>
              </w:rPr>
              <w:t xml:space="preserve"> per pupil X LEA ADA = $ LEA grant amount</w:t>
            </w:r>
          </w:p>
          <w:p w14:paraId="0DCC961E" w14:textId="6D3C5701" w:rsidR="00305C07" w:rsidRPr="00B54E50" w:rsidRDefault="00305C07" w:rsidP="00DA7056">
            <w:pPr>
              <w:numPr>
                <w:ilvl w:val="0"/>
                <w:numId w:val="31"/>
              </w:numPr>
              <w:spacing w:after="240"/>
              <w:rPr>
                <w:rFonts w:cs="Arial"/>
              </w:rPr>
            </w:pPr>
            <w:r w:rsidRPr="00B54E50">
              <w:rPr>
                <w:rFonts w:cs="Arial"/>
              </w:rPr>
              <w:t>$</w:t>
            </w:r>
            <w:r w:rsidR="00B54E50" w:rsidRPr="00B54E50">
              <w:rPr>
                <w:rFonts w:cs="Arial"/>
              </w:rPr>
              <w:t>29,899,951</w:t>
            </w:r>
            <w:r w:rsidR="00B54E50">
              <w:rPr>
                <w:rFonts w:cs="Arial"/>
              </w:rPr>
              <w:t>.13</w:t>
            </w:r>
            <w:r w:rsidR="00B54E50" w:rsidRPr="00B54E50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>X 2% = $</w:t>
            </w:r>
            <w:r w:rsidR="00B54E50" w:rsidRPr="00B54E50">
              <w:rPr>
                <w:rFonts w:cs="Arial"/>
              </w:rPr>
              <w:t xml:space="preserve"> 597,999.02 </w:t>
            </w:r>
            <w:r w:rsidRPr="00B54E50">
              <w:rPr>
                <w:rFonts w:cs="Arial"/>
              </w:rPr>
              <w:t xml:space="preserve">/ </w:t>
            </w:r>
            <w:r w:rsidR="000F3A55">
              <w:rPr>
                <w:rFonts w:cs="Arial"/>
              </w:rPr>
              <w:t>2,302.2</w:t>
            </w:r>
            <w:r w:rsidR="00BE4C61">
              <w:rPr>
                <w:rFonts w:cs="Arial"/>
              </w:rPr>
              <w:t>0</w:t>
            </w:r>
            <w:r w:rsidR="000F3A55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>Total investment in CTE = $</w:t>
            </w:r>
            <w:r w:rsidR="00B54E50" w:rsidRPr="00B54E50">
              <w:rPr>
                <w:rFonts w:cs="Arial"/>
              </w:rPr>
              <w:t>259.75</w:t>
            </w:r>
            <w:r w:rsidRPr="00B54E50">
              <w:rPr>
                <w:rFonts w:cs="Arial"/>
              </w:rPr>
              <w:t xml:space="preserve"> per pupil X LEA ADA = $ LEA grant amount</w:t>
            </w:r>
          </w:p>
          <w:p w14:paraId="4B67BF0B" w14:textId="497E8B6F" w:rsidR="00305C07" w:rsidRPr="000F3A55" w:rsidRDefault="00305C07" w:rsidP="00DA7056">
            <w:pPr>
              <w:numPr>
                <w:ilvl w:val="0"/>
                <w:numId w:val="31"/>
              </w:numPr>
              <w:spacing w:after="240"/>
              <w:rPr>
                <w:rFonts w:cs="Arial"/>
              </w:rPr>
            </w:pPr>
            <w:r w:rsidRPr="00B54E50">
              <w:rPr>
                <w:rFonts w:cs="Arial"/>
              </w:rPr>
              <w:t>$</w:t>
            </w:r>
            <w:r w:rsidR="00B54E50" w:rsidRPr="00B54E50">
              <w:rPr>
                <w:rFonts w:cs="Arial"/>
              </w:rPr>
              <w:t>29,899,951</w:t>
            </w:r>
            <w:r w:rsidR="00B54E50">
              <w:rPr>
                <w:rFonts w:cs="Arial"/>
              </w:rPr>
              <w:t>.13</w:t>
            </w:r>
            <w:r w:rsidR="00B54E50" w:rsidRPr="00B54E50">
              <w:rPr>
                <w:rFonts w:cs="Arial"/>
              </w:rPr>
              <w:t xml:space="preserve"> </w:t>
            </w:r>
            <w:r w:rsidRPr="00B54E50">
              <w:rPr>
                <w:rFonts w:cs="Arial"/>
              </w:rPr>
              <w:t>X 2% = $</w:t>
            </w:r>
            <w:r w:rsidR="00B54E50" w:rsidRPr="00B54E50">
              <w:rPr>
                <w:rFonts w:cs="Arial"/>
              </w:rPr>
              <w:t xml:space="preserve"> 597,999.02 </w:t>
            </w:r>
            <w:r w:rsidRPr="00B54E50">
              <w:rPr>
                <w:rFonts w:cs="Arial"/>
              </w:rPr>
              <w:t xml:space="preserve">/ </w:t>
            </w:r>
            <w:r w:rsidR="000F3A55">
              <w:rPr>
                <w:rFonts w:cs="Arial"/>
              </w:rPr>
              <w:t xml:space="preserve">14,910.73 </w:t>
            </w:r>
            <w:r w:rsidRPr="00B54E50">
              <w:rPr>
                <w:rFonts w:cs="Arial"/>
              </w:rPr>
              <w:t>Total rural schools = $</w:t>
            </w:r>
            <w:r w:rsidR="00B54E50" w:rsidRPr="00B54E50">
              <w:rPr>
                <w:rFonts w:cs="Arial"/>
              </w:rPr>
              <w:t>40.11</w:t>
            </w:r>
            <w:r w:rsidRPr="00B54E50">
              <w:rPr>
                <w:rFonts w:cs="Arial"/>
              </w:rPr>
              <w:t xml:space="preserve"> per pupil X LEA ADA = $ LEA grant amount</w:t>
            </w:r>
          </w:p>
        </w:tc>
      </w:tr>
    </w:tbl>
    <w:p w14:paraId="4BA77D04" w14:textId="77777777" w:rsidR="00835ED7" w:rsidRPr="00D605E0" w:rsidRDefault="00835ED7">
      <w:pPr>
        <w:sectPr w:rsidR="00835ED7" w:rsidRPr="00D605E0" w:rsidSect="00C8397B">
          <w:footerReference w:type="default" r:id="rId8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pPr w:leftFromText="187" w:rightFromText="187" w:vertAnchor="page" w:horzAnchor="margin" w:tblpY="1161"/>
        <w:tblW w:w="5000" w:type="pct"/>
        <w:tblLayout w:type="fixed"/>
        <w:tblLook w:val="04A0" w:firstRow="1" w:lastRow="0" w:firstColumn="1" w:lastColumn="0" w:noHBand="0" w:noVBand="1"/>
        <w:tblDescription w:val="Medium Consortium Formula of Grant - Column 1 lists category size of grant, column 2 list formula."/>
      </w:tblPr>
      <w:tblGrid>
        <w:gridCol w:w="2176"/>
        <w:gridCol w:w="12214"/>
      </w:tblGrid>
      <w:tr w:rsidR="00D32983" w:rsidRPr="00D605E0" w14:paraId="11CDC8BA" w14:textId="77777777" w:rsidTr="00F61C37">
        <w:trPr>
          <w:cantSplit/>
          <w:trHeight w:val="440"/>
          <w:tblHeader/>
        </w:trPr>
        <w:tc>
          <w:tcPr>
            <w:tcW w:w="2176" w:type="dxa"/>
          </w:tcPr>
          <w:p w14:paraId="11B670A0" w14:textId="77777777" w:rsidR="00D32983" w:rsidRPr="00D605E0" w:rsidRDefault="00D32983" w:rsidP="00D32983">
            <w:pPr>
              <w:jc w:val="center"/>
              <w:rPr>
                <w:rFonts w:eastAsiaTheme="minorHAnsi" w:cs="Arial"/>
                <w:b/>
              </w:rPr>
            </w:pPr>
            <w:r w:rsidRPr="00D605E0">
              <w:rPr>
                <w:rFonts w:eastAsiaTheme="minorHAnsi" w:cs="Arial"/>
                <w:b/>
              </w:rPr>
              <w:lastRenderedPageBreak/>
              <w:t>Size of Category</w:t>
            </w:r>
          </w:p>
        </w:tc>
        <w:tc>
          <w:tcPr>
            <w:tcW w:w="12214" w:type="dxa"/>
          </w:tcPr>
          <w:p w14:paraId="1F0B5BCF" w14:textId="77777777" w:rsidR="00D32983" w:rsidRPr="004064E0" w:rsidRDefault="00D32983" w:rsidP="00D32983">
            <w:pPr>
              <w:rPr>
                <w:rFonts w:eastAsiaTheme="minorHAnsi" w:cs="Arial"/>
                <w:b/>
              </w:rPr>
            </w:pPr>
            <w:r w:rsidRPr="004064E0">
              <w:rPr>
                <w:rFonts w:cs="Arial"/>
                <w:b/>
              </w:rPr>
              <w:t>Basic Grant Calculation</w:t>
            </w:r>
          </w:p>
        </w:tc>
      </w:tr>
      <w:tr w:rsidR="00D32983" w:rsidRPr="00D605E0" w14:paraId="79A011ED" w14:textId="77777777" w:rsidTr="00F61C37">
        <w:trPr>
          <w:cantSplit/>
          <w:trHeight w:val="7553"/>
          <w:tblHeader/>
        </w:trPr>
        <w:tc>
          <w:tcPr>
            <w:tcW w:w="2176" w:type="dxa"/>
          </w:tcPr>
          <w:p w14:paraId="1E9A47B6" w14:textId="77777777" w:rsidR="00D32983" w:rsidRPr="007E50AF" w:rsidRDefault="00D32983" w:rsidP="00D32983">
            <w:pPr>
              <w:jc w:val="center"/>
              <w:rPr>
                <w:rFonts w:cs="Arial"/>
              </w:rPr>
            </w:pPr>
            <w:r w:rsidRPr="007E50AF">
              <w:rPr>
                <w:rFonts w:eastAsiaTheme="minorHAnsi" w:cs="Arial"/>
                <w:b/>
              </w:rPr>
              <w:t>Large Category</w:t>
            </w:r>
          </w:p>
          <w:p w14:paraId="1FBDD72D" w14:textId="77777777" w:rsidR="00D32983" w:rsidRPr="007E50AF" w:rsidRDefault="00D32983" w:rsidP="00D32983">
            <w:pPr>
              <w:jc w:val="center"/>
              <w:rPr>
                <w:rFonts w:eastAsiaTheme="minorHAnsi" w:cs="Arial"/>
              </w:rPr>
            </w:pPr>
            <w:r w:rsidRPr="007E50AF">
              <w:rPr>
                <w:rFonts w:cs="Arial"/>
              </w:rPr>
              <w:t>550&lt;=ADA</w:t>
            </w:r>
          </w:p>
          <w:p w14:paraId="50F4ACD1" w14:textId="77777777" w:rsidR="00D32983" w:rsidRPr="007E50AF" w:rsidRDefault="00D32983" w:rsidP="00D32983">
            <w:pPr>
              <w:jc w:val="center"/>
              <w:rPr>
                <w:rFonts w:eastAsiaTheme="minorHAnsi" w:cs="Arial"/>
              </w:rPr>
            </w:pPr>
            <w:r w:rsidRPr="007E50AF">
              <w:rPr>
                <w:rFonts w:eastAsiaTheme="minorHAnsi" w:cs="Arial"/>
              </w:rPr>
              <w:t>88%</w:t>
            </w:r>
          </w:p>
          <w:p w14:paraId="5596B51A" w14:textId="77777777" w:rsidR="00D32983" w:rsidRPr="007E50AF" w:rsidRDefault="00D32983" w:rsidP="00D32983">
            <w:pPr>
              <w:jc w:val="center"/>
              <w:rPr>
                <w:rFonts w:eastAsiaTheme="minorHAnsi" w:cs="Arial"/>
                <w:b/>
              </w:rPr>
            </w:pPr>
            <w:r w:rsidRPr="007E50AF">
              <w:rPr>
                <w:rFonts w:eastAsiaTheme="minorHAnsi" w:cs="Arial"/>
              </w:rPr>
              <w:t>$269,863,233.76</w:t>
            </w:r>
          </w:p>
        </w:tc>
        <w:tc>
          <w:tcPr>
            <w:tcW w:w="12214" w:type="dxa"/>
          </w:tcPr>
          <w:p w14:paraId="11AE84DC" w14:textId="77777777" w:rsidR="00D32983" w:rsidRPr="007E50AF" w:rsidRDefault="00D32983" w:rsidP="00D32983">
            <w:pPr>
              <w:rPr>
                <w:rFonts w:eastAsiaTheme="minorHAnsi" w:cs="Arial"/>
                <w:b/>
              </w:rPr>
            </w:pPr>
            <w:r w:rsidRPr="007E50AF">
              <w:rPr>
                <w:rFonts w:eastAsiaTheme="minorHAnsi" w:cs="Arial"/>
                <w:b/>
              </w:rPr>
              <w:t>BASE GRANT</w:t>
            </w:r>
          </w:p>
          <w:p w14:paraId="6F2B9A4D" w14:textId="77777777" w:rsidR="00D32983" w:rsidRPr="007E50AF" w:rsidRDefault="00D32983" w:rsidP="00D32983">
            <w:pPr>
              <w:spacing w:after="240"/>
              <w:rPr>
                <w:rFonts w:eastAsiaTheme="minorHAnsi" w:cs="Arial"/>
              </w:rPr>
            </w:pPr>
            <w:r w:rsidRPr="007E50AF">
              <w:rPr>
                <w:rFonts w:eastAsiaTheme="minorHAnsi" w:cs="Arial"/>
              </w:rPr>
              <w:t>$269,863,233.76 X 70% = $</w:t>
            </w:r>
            <w:proofErr w:type="gramStart"/>
            <w:r w:rsidRPr="007E50AF">
              <w:rPr>
                <w:rFonts w:eastAsiaTheme="minorHAnsi" w:cs="Arial"/>
              </w:rPr>
              <w:t>188,904,263.63  /</w:t>
            </w:r>
            <w:proofErr w:type="gramEnd"/>
            <w:r w:rsidRPr="007E50AF">
              <w:rPr>
                <w:rFonts w:eastAsiaTheme="minorHAnsi" w:cs="Arial"/>
              </w:rPr>
              <w:t xml:space="preserve"> 2,072,055.30 ADA = $91.17 Per Pupil </w:t>
            </w:r>
            <w:r w:rsidRPr="007E50AF">
              <w:rPr>
                <w:rFonts w:cs="Arial"/>
              </w:rPr>
              <w:t>X LEA ADA = LEA Base Grant</w:t>
            </w:r>
          </w:p>
          <w:p w14:paraId="76CB6685" w14:textId="77777777" w:rsidR="00D32983" w:rsidRPr="007E50AF" w:rsidRDefault="00D32983" w:rsidP="00D32983">
            <w:pPr>
              <w:spacing w:before="120"/>
              <w:rPr>
                <w:rFonts w:cs="Arial"/>
                <w:b/>
              </w:rPr>
            </w:pPr>
            <w:r w:rsidRPr="007E50AF">
              <w:rPr>
                <w:rFonts w:cs="Arial"/>
                <w:b/>
              </w:rPr>
              <w:t>POSITIVE CONSIDERATION</w:t>
            </w:r>
          </w:p>
          <w:p w14:paraId="7428E18B" w14:textId="77777777" w:rsidR="00D32983" w:rsidRPr="007E50AF" w:rsidRDefault="00D32983" w:rsidP="00D32983">
            <w:pPr>
              <w:numPr>
                <w:ilvl w:val="0"/>
                <w:numId w:val="32"/>
              </w:numPr>
              <w:spacing w:after="240"/>
              <w:rPr>
                <w:rFonts w:cs="Arial"/>
              </w:rPr>
            </w:pPr>
            <w:r w:rsidRPr="007E50AF">
              <w:rPr>
                <w:rFonts w:cs="Arial"/>
              </w:rPr>
              <w:t>$</w:t>
            </w:r>
            <w:r w:rsidRPr="007E50AF">
              <w:rPr>
                <w:rFonts w:eastAsiaTheme="minorHAnsi" w:cs="Arial"/>
              </w:rPr>
              <w:t xml:space="preserve">269,863,233.76 </w:t>
            </w:r>
            <w:r w:rsidRPr="007E50AF">
              <w:rPr>
                <w:rFonts w:cs="Arial"/>
              </w:rPr>
              <w:t>X 5% = $</w:t>
            </w:r>
            <w:proofErr w:type="gramStart"/>
            <w:r w:rsidRPr="007E50AF">
              <w:rPr>
                <w:rFonts w:cs="Arial"/>
              </w:rPr>
              <w:t>13,493,161.69  /</w:t>
            </w:r>
            <w:proofErr w:type="gramEnd"/>
            <w:r w:rsidRPr="007E50AF">
              <w:rPr>
                <w:rFonts w:cs="Arial"/>
              </w:rPr>
              <w:t xml:space="preserve"> </w:t>
            </w:r>
            <w:r w:rsidRPr="00DA7056">
              <w:rPr>
                <w:rFonts w:cs="Arial"/>
              </w:rPr>
              <w:t xml:space="preserve">2,932,678.00 </w:t>
            </w:r>
            <w:r w:rsidRPr="007E50AF">
              <w:rPr>
                <w:rFonts w:cs="Arial"/>
              </w:rPr>
              <w:t>Total unduplicated pupils = $4.60 per pupil X LEA UPC = $ LEA grant amount</w:t>
            </w:r>
          </w:p>
          <w:p w14:paraId="5F617A9E" w14:textId="77777777" w:rsidR="00D32983" w:rsidRPr="007E50AF" w:rsidRDefault="00D32983" w:rsidP="00D32983">
            <w:pPr>
              <w:numPr>
                <w:ilvl w:val="0"/>
                <w:numId w:val="32"/>
              </w:numPr>
              <w:spacing w:after="240"/>
              <w:rPr>
                <w:rFonts w:cs="Arial"/>
              </w:rPr>
            </w:pPr>
            <w:r w:rsidRPr="007E50AF">
              <w:rPr>
                <w:rFonts w:cs="Arial"/>
              </w:rPr>
              <w:t>$</w:t>
            </w:r>
            <w:r w:rsidRPr="007E50AF">
              <w:rPr>
                <w:rFonts w:eastAsiaTheme="minorHAnsi" w:cs="Arial"/>
              </w:rPr>
              <w:t xml:space="preserve">269,863,233.76 </w:t>
            </w:r>
            <w:r w:rsidRPr="007E50AF">
              <w:rPr>
                <w:rFonts w:cs="Arial"/>
              </w:rPr>
              <w:t>X 5% = $</w:t>
            </w:r>
            <w:proofErr w:type="gramStart"/>
            <w:r w:rsidRPr="007E50AF">
              <w:rPr>
                <w:rFonts w:cs="Arial"/>
              </w:rPr>
              <w:t>13,493,161.69  /</w:t>
            </w:r>
            <w:proofErr w:type="gramEnd"/>
            <w:r w:rsidRPr="00DA7056">
              <w:rPr>
                <w:rFonts w:cs="Arial"/>
              </w:rPr>
              <w:t xml:space="preserve"> 1,748,418.08</w:t>
            </w:r>
            <w:r w:rsidRPr="007E50AF">
              <w:rPr>
                <w:rFonts w:cs="Arial"/>
              </w:rPr>
              <w:t xml:space="preserve"> Total higher dropout rate = $7.72 per pupil X LEA ADA = $ LEA grant amount</w:t>
            </w:r>
          </w:p>
          <w:p w14:paraId="39A9F99B" w14:textId="77777777" w:rsidR="00D32983" w:rsidRPr="007E50AF" w:rsidRDefault="00D32983" w:rsidP="00D32983">
            <w:pPr>
              <w:numPr>
                <w:ilvl w:val="0"/>
                <w:numId w:val="32"/>
              </w:numPr>
              <w:spacing w:after="240"/>
              <w:rPr>
                <w:rFonts w:cs="Arial"/>
              </w:rPr>
            </w:pPr>
            <w:r w:rsidRPr="007E50AF">
              <w:rPr>
                <w:rFonts w:cs="Arial"/>
              </w:rPr>
              <w:t>$</w:t>
            </w:r>
            <w:r w:rsidRPr="007E50AF">
              <w:rPr>
                <w:rFonts w:eastAsiaTheme="minorHAnsi" w:cs="Arial"/>
              </w:rPr>
              <w:t xml:space="preserve">269,863,233.76 </w:t>
            </w:r>
            <w:r w:rsidRPr="007E50AF">
              <w:rPr>
                <w:rFonts w:cs="Arial"/>
              </w:rPr>
              <w:t xml:space="preserve">X 5% = $13,493,161.69 / </w:t>
            </w:r>
            <w:r w:rsidRPr="00DA7056">
              <w:rPr>
                <w:rFonts w:cs="Arial"/>
              </w:rPr>
              <w:t xml:space="preserve">861,511.06 </w:t>
            </w:r>
            <w:r w:rsidRPr="007E50AF">
              <w:rPr>
                <w:rFonts w:cs="Arial"/>
              </w:rPr>
              <w:t>Total high unemployment rate = $15.66 per pupil X LEA ADA = $ LEA grant amount</w:t>
            </w:r>
          </w:p>
          <w:p w14:paraId="48D992F7" w14:textId="77777777" w:rsidR="00D32983" w:rsidRPr="000F3A55" w:rsidRDefault="00D32983" w:rsidP="00D32983">
            <w:pPr>
              <w:numPr>
                <w:ilvl w:val="0"/>
                <w:numId w:val="32"/>
              </w:numPr>
              <w:spacing w:after="240"/>
              <w:rPr>
                <w:rFonts w:cs="Arial"/>
              </w:rPr>
            </w:pPr>
            <w:r w:rsidRPr="000F3A55">
              <w:rPr>
                <w:rFonts w:cs="Arial"/>
              </w:rPr>
              <w:t>$</w:t>
            </w:r>
            <w:r w:rsidRPr="000F3A55">
              <w:rPr>
                <w:rFonts w:eastAsiaTheme="minorHAnsi" w:cs="Arial"/>
              </w:rPr>
              <w:t xml:space="preserve">269,863,233.76 </w:t>
            </w:r>
            <w:r w:rsidRPr="000F3A55">
              <w:rPr>
                <w:rFonts w:cs="Arial"/>
              </w:rPr>
              <w:t xml:space="preserve">X 5% = $13,493,161.69 / </w:t>
            </w:r>
            <w:r w:rsidRPr="00DA7056">
              <w:rPr>
                <w:rFonts w:cs="Arial"/>
              </w:rPr>
              <w:t xml:space="preserve">503,009.68 </w:t>
            </w:r>
            <w:r w:rsidRPr="000F3A55">
              <w:rPr>
                <w:rFonts w:cs="Arial"/>
              </w:rPr>
              <w:t>Total regional JPA/COE = $26.82 per pupil X LEA ADA = $ LEA grant amount</w:t>
            </w:r>
          </w:p>
          <w:p w14:paraId="5DE7D789" w14:textId="77777777" w:rsidR="00D32983" w:rsidRPr="007E50AF" w:rsidRDefault="00D32983" w:rsidP="00D32983">
            <w:pPr>
              <w:numPr>
                <w:ilvl w:val="0"/>
                <w:numId w:val="32"/>
              </w:numPr>
              <w:spacing w:after="240"/>
              <w:rPr>
                <w:rFonts w:cs="Arial"/>
              </w:rPr>
            </w:pPr>
            <w:r w:rsidRPr="007E50AF">
              <w:rPr>
                <w:rFonts w:cs="Arial"/>
              </w:rPr>
              <w:t>$</w:t>
            </w:r>
            <w:r w:rsidRPr="007E50AF">
              <w:rPr>
                <w:rFonts w:eastAsiaTheme="minorHAnsi" w:cs="Arial"/>
              </w:rPr>
              <w:t xml:space="preserve">269,863,233.76 </w:t>
            </w:r>
            <w:r w:rsidRPr="007E50AF">
              <w:rPr>
                <w:rFonts w:cs="Arial"/>
              </w:rPr>
              <w:t>X 2% = $</w:t>
            </w:r>
            <w:proofErr w:type="gramStart"/>
            <w:r w:rsidRPr="007E50AF">
              <w:rPr>
                <w:rFonts w:cs="Arial"/>
              </w:rPr>
              <w:t>5,397,264.68  /</w:t>
            </w:r>
            <w:proofErr w:type="gramEnd"/>
            <w:r w:rsidRPr="007E50AF">
              <w:rPr>
                <w:rFonts w:cs="Arial"/>
              </w:rPr>
              <w:t xml:space="preserve"> </w:t>
            </w:r>
            <w:r w:rsidRPr="00DA7056">
              <w:rPr>
                <w:rFonts w:cs="Arial"/>
              </w:rPr>
              <w:t xml:space="preserve">2,061,513.60 </w:t>
            </w:r>
            <w:r w:rsidRPr="007E50AF">
              <w:rPr>
                <w:rFonts w:cs="Arial"/>
              </w:rPr>
              <w:t>Total leveraging = $2.62 per pupil X LEA ADA = $ LEA grant amount</w:t>
            </w:r>
          </w:p>
          <w:p w14:paraId="22447964" w14:textId="77777777" w:rsidR="00D32983" w:rsidRPr="007E50AF" w:rsidRDefault="00D32983" w:rsidP="00D32983">
            <w:pPr>
              <w:numPr>
                <w:ilvl w:val="0"/>
                <w:numId w:val="32"/>
              </w:numPr>
              <w:spacing w:after="240"/>
              <w:rPr>
                <w:rFonts w:cs="Arial"/>
              </w:rPr>
            </w:pPr>
            <w:r w:rsidRPr="007E50AF">
              <w:rPr>
                <w:rFonts w:cs="Arial"/>
              </w:rPr>
              <w:t>$</w:t>
            </w:r>
            <w:r w:rsidRPr="007E50AF">
              <w:rPr>
                <w:rFonts w:eastAsiaTheme="minorHAnsi" w:cs="Arial"/>
              </w:rPr>
              <w:t xml:space="preserve">269,863,233.76 </w:t>
            </w:r>
            <w:r w:rsidRPr="007E50AF">
              <w:rPr>
                <w:rFonts w:cs="Arial"/>
              </w:rPr>
              <w:t>X 4% = $</w:t>
            </w:r>
            <w:proofErr w:type="gramStart"/>
            <w:r w:rsidRPr="007E50AF">
              <w:rPr>
                <w:rFonts w:cs="Arial"/>
              </w:rPr>
              <w:t>10,794,529.35  /</w:t>
            </w:r>
            <w:proofErr w:type="gramEnd"/>
            <w:r w:rsidRPr="007E50AF">
              <w:rPr>
                <w:rFonts w:cs="Arial"/>
              </w:rPr>
              <w:t xml:space="preserve"> </w:t>
            </w:r>
            <w:r w:rsidRPr="00DA7056">
              <w:rPr>
                <w:rFonts w:cs="Arial"/>
              </w:rPr>
              <w:t xml:space="preserve">1,795,392.80 </w:t>
            </w:r>
            <w:r w:rsidRPr="007E50AF">
              <w:rPr>
                <w:rFonts w:cs="Arial"/>
              </w:rPr>
              <w:t>Total collaboration with postsecondary = $6.01 per pupil X LEA ADA = $ LEA grant amount</w:t>
            </w:r>
          </w:p>
          <w:p w14:paraId="37F1A3E8" w14:textId="77777777" w:rsidR="00D32983" w:rsidRPr="007E50AF" w:rsidRDefault="00D32983" w:rsidP="00D32983">
            <w:pPr>
              <w:numPr>
                <w:ilvl w:val="0"/>
                <w:numId w:val="32"/>
              </w:numPr>
              <w:spacing w:after="240"/>
              <w:rPr>
                <w:rFonts w:cs="Arial"/>
              </w:rPr>
            </w:pPr>
            <w:r w:rsidRPr="007E50AF">
              <w:rPr>
                <w:rFonts w:cs="Arial"/>
              </w:rPr>
              <w:t>$</w:t>
            </w:r>
            <w:r w:rsidRPr="007E50AF">
              <w:rPr>
                <w:rFonts w:eastAsiaTheme="minorHAnsi" w:cs="Arial"/>
              </w:rPr>
              <w:t xml:space="preserve">269,863,233.76 </w:t>
            </w:r>
            <w:r w:rsidRPr="007E50AF">
              <w:rPr>
                <w:rFonts w:cs="Arial"/>
              </w:rPr>
              <w:t>X 2% = $</w:t>
            </w:r>
            <w:proofErr w:type="gramStart"/>
            <w:r w:rsidRPr="007E50AF">
              <w:rPr>
                <w:rFonts w:cs="Arial"/>
              </w:rPr>
              <w:t>5,397,264.68  /</w:t>
            </w:r>
            <w:proofErr w:type="gramEnd"/>
            <w:r w:rsidRPr="007E50AF">
              <w:rPr>
                <w:rFonts w:cs="Arial"/>
              </w:rPr>
              <w:t xml:space="preserve"> </w:t>
            </w:r>
            <w:r w:rsidRPr="00DA7056">
              <w:rPr>
                <w:rFonts w:cs="Arial"/>
              </w:rPr>
              <w:t xml:space="preserve">123,502.11 </w:t>
            </w:r>
            <w:r w:rsidRPr="007E50AF">
              <w:rPr>
                <w:rFonts w:cs="Arial"/>
              </w:rPr>
              <w:t>Total investment in CTE = $43.70 per pupil X LEA ADA = $ LEA grant amount</w:t>
            </w:r>
            <w:r>
              <w:rPr>
                <w:rFonts w:cs="Arial"/>
              </w:rPr>
              <w:t xml:space="preserve"> </w:t>
            </w:r>
          </w:p>
          <w:p w14:paraId="4C29C60F" w14:textId="77777777" w:rsidR="00D32983" w:rsidRPr="000F3A55" w:rsidRDefault="00D32983" w:rsidP="00D32983">
            <w:pPr>
              <w:numPr>
                <w:ilvl w:val="0"/>
                <w:numId w:val="32"/>
              </w:numPr>
              <w:contextualSpacing/>
              <w:rPr>
                <w:rFonts w:cs="Arial"/>
                <w:b/>
              </w:rPr>
            </w:pPr>
            <w:r w:rsidRPr="001303EA">
              <w:rPr>
                <w:rFonts w:cs="Arial"/>
              </w:rPr>
              <w:t>$</w:t>
            </w:r>
            <w:r w:rsidRPr="001303EA">
              <w:rPr>
                <w:rFonts w:eastAsiaTheme="minorHAnsi" w:cs="Arial"/>
              </w:rPr>
              <w:t>269</w:t>
            </w:r>
            <w:r w:rsidRPr="007E50AF">
              <w:rPr>
                <w:rFonts w:eastAsiaTheme="minorHAnsi" w:cs="Arial"/>
              </w:rPr>
              <w:t xml:space="preserve">,863,233.76 </w:t>
            </w:r>
            <w:r w:rsidRPr="007E50AF">
              <w:rPr>
                <w:rFonts w:cs="Arial"/>
              </w:rPr>
              <w:t>X 2% = $</w:t>
            </w:r>
            <w:proofErr w:type="gramStart"/>
            <w:r w:rsidRPr="007E50AF">
              <w:rPr>
                <w:rFonts w:cs="Arial"/>
              </w:rPr>
              <w:t>5,397,264.68  /</w:t>
            </w:r>
            <w:proofErr w:type="gramEnd"/>
            <w:r w:rsidRPr="007E50AF">
              <w:rPr>
                <w:rFonts w:cs="Arial"/>
              </w:rPr>
              <w:t xml:space="preserve"> Total rural schools = $39.98 per pupil X LEA ADA = $ LEA grant amount</w:t>
            </w:r>
          </w:p>
        </w:tc>
      </w:tr>
    </w:tbl>
    <w:p w14:paraId="6F309901" w14:textId="6C0DB6E1" w:rsidR="00270C7C" w:rsidRDefault="00865B45" w:rsidP="00D32983">
      <w:pPr>
        <w:pStyle w:val="Heading2"/>
      </w:pPr>
      <w:r w:rsidRPr="00D32983">
        <w:t>55</w:t>
      </w:r>
      <w:r w:rsidR="00C678F3">
        <w:t>1</w:t>
      </w:r>
      <w:r w:rsidRPr="00D32983">
        <w:t>&lt;= Large ADA Category Calculation Formula</w:t>
      </w:r>
    </w:p>
    <w:p w14:paraId="6599FEFA" w14:textId="77777777" w:rsidR="00AB570E" w:rsidRPr="00AB570E" w:rsidRDefault="00AB570E" w:rsidP="00AB570E"/>
    <w:p w14:paraId="6EF4C975" w14:textId="2673942E" w:rsidR="00AB570E" w:rsidRPr="00AB570E" w:rsidRDefault="00AB570E" w:rsidP="00AB570E">
      <w:r>
        <w:t>California Department of Education</w:t>
      </w:r>
    </w:p>
    <w:p w14:paraId="2824AD85" w14:textId="751305F7" w:rsidR="00AB570E" w:rsidRPr="00AB570E" w:rsidRDefault="00AB570E" w:rsidP="00AB570E">
      <w:r>
        <w:t>February 9, 2026</w:t>
      </w:r>
    </w:p>
    <w:sectPr w:rsidR="00AB570E" w:rsidRPr="00AB570E" w:rsidSect="00C8397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7F2F67" w14:textId="77777777" w:rsidR="005B1620" w:rsidRDefault="005B1620" w:rsidP="00305C07">
      <w:r>
        <w:separator/>
      </w:r>
    </w:p>
  </w:endnote>
  <w:endnote w:type="continuationSeparator" w:id="0">
    <w:p w14:paraId="616B8E95" w14:textId="77777777" w:rsidR="005B1620" w:rsidRDefault="005B1620" w:rsidP="00305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C5039" w14:textId="77777777" w:rsidR="00DF4E1F" w:rsidRDefault="00DF4E1F" w:rsidP="00537AA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041D0B" w14:textId="77777777" w:rsidR="005B1620" w:rsidRDefault="005B1620" w:rsidP="00305C07">
      <w:r>
        <w:separator/>
      </w:r>
    </w:p>
  </w:footnote>
  <w:footnote w:type="continuationSeparator" w:id="0">
    <w:p w14:paraId="163E99D5" w14:textId="77777777" w:rsidR="005B1620" w:rsidRDefault="005B1620" w:rsidP="00305C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C828E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203B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F0013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283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02E9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06CB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5C2E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429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FAFE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CCFD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8777A"/>
    <w:multiLevelType w:val="hybridMultilevel"/>
    <w:tmpl w:val="B046DFA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7770606"/>
    <w:multiLevelType w:val="hybridMultilevel"/>
    <w:tmpl w:val="F620BA10"/>
    <w:lvl w:ilvl="0" w:tplc="9FA03FA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B170D3"/>
    <w:multiLevelType w:val="hybridMultilevel"/>
    <w:tmpl w:val="4908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FF7896"/>
    <w:multiLevelType w:val="hybridMultilevel"/>
    <w:tmpl w:val="454E2F8E"/>
    <w:lvl w:ilvl="0" w:tplc="40BE0C4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747867"/>
    <w:multiLevelType w:val="hybridMultilevel"/>
    <w:tmpl w:val="D1D09C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503414"/>
    <w:multiLevelType w:val="hybridMultilevel"/>
    <w:tmpl w:val="844A69D0"/>
    <w:lvl w:ilvl="0" w:tplc="B510B41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A46151"/>
    <w:multiLevelType w:val="hybridMultilevel"/>
    <w:tmpl w:val="B83099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EB787E"/>
    <w:multiLevelType w:val="hybridMultilevel"/>
    <w:tmpl w:val="766ED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980446"/>
    <w:multiLevelType w:val="hybridMultilevel"/>
    <w:tmpl w:val="D35CF0D8"/>
    <w:lvl w:ilvl="0" w:tplc="40BE0C4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7E25DD"/>
    <w:multiLevelType w:val="hybridMultilevel"/>
    <w:tmpl w:val="B5564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A2FD1"/>
    <w:multiLevelType w:val="hybridMultilevel"/>
    <w:tmpl w:val="5986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994372"/>
    <w:multiLevelType w:val="hybridMultilevel"/>
    <w:tmpl w:val="395E2C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C4B5A"/>
    <w:multiLevelType w:val="hybridMultilevel"/>
    <w:tmpl w:val="A5289E18"/>
    <w:lvl w:ilvl="0" w:tplc="542EBE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9EB3CBF"/>
    <w:multiLevelType w:val="hybridMultilevel"/>
    <w:tmpl w:val="DF50A2DA"/>
    <w:lvl w:ilvl="0" w:tplc="5748B8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FE0D5A"/>
    <w:multiLevelType w:val="hybridMultilevel"/>
    <w:tmpl w:val="8F2E6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0101B2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6" w15:restartNumberingAfterBreak="0">
    <w:nsid w:val="3AAD423E"/>
    <w:multiLevelType w:val="hybridMultilevel"/>
    <w:tmpl w:val="8CD2CE90"/>
    <w:lvl w:ilvl="0" w:tplc="5748B8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711AD4"/>
    <w:multiLevelType w:val="hybridMultilevel"/>
    <w:tmpl w:val="D4F8B890"/>
    <w:lvl w:ilvl="0" w:tplc="E242B2E6">
      <w:start w:val="1"/>
      <w:numFmt w:val="upp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9B338C"/>
    <w:multiLevelType w:val="hybridMultilevel"/>
    <w:tmpl w:val="72FE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716285"/>
    <w:multiLevelType w:val="hybridMultilevel"/>
    <w:tmpl w:val="718ED5FA"/>
    <w:lvl w:ilvl="0" w:tplc="A01CC4A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96AEF"/>
    <w:multiLevelType w:val="hybridMultilevel"/>
    <w:tmpl w:val="47D88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1B4801"/>
    <w:multiLevelType w:val="hybridMultilevel"/>
    <w:tmpl w:val="C55AB02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E51ECC"/>
    <w:multiLevelType w:val="hybridMultilevel"/>
    <w:tmpl w:val="1D92A9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D2730D"/>
    <w:multiLevelType w:val="hybridMultilevel"/>
    <w:tmpl w:val="63D8CF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F00181E"/>
    <w:multiLevelType w:val="hybridMultilevel"/>
    <w:tmpl w:val="C2A25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66AE9"/>
    <w:multiLevelType w:val="hybridMultilevel"/>
    <w:tmpl w:val="9A72A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501227">
    <w:abstractNumId w:val="9"/>
  </w:num>
  <w:num w:numId="2" w16cid:durableId="808402889">
    <w:abstractNumId w:val="7"/>
  </w:num>
  <w:num w:numId="3" w16cid:durableId="1511064920">
    <w:abstractNumId w:val="6"/>
  </w:num>
  <w:num w:numId="4" w16cid:durableId="738475530">
    <w:abstractNumId w:val="5"/>
  </w:num>
  <w:num w:numId="5" w16cid:durableId="1201627942">
    <w:abstractNumId w:val="4"/>
  </w:num>
  <w:num w:numId="6" w16cid:durableId="514072131">
    <w:abstractNumId w:val="8"/>
  </w:num>
  <w:num w:numId="7" w16cid:durableId="1541934022">
    <w:abstractNumId w:val="3"/>
  </w:num>
  <w:num w:numId="8" w16cid:durableId="1884053664">
    <w:abstractNumId w:val="2"/>
  </w:num>
  <w:num w:numId="9" w16cid:durableId="1795979163">
    <w:abstractNumId w:val="1"/>
  </w:num>
  <w:num w:numId="10" w16cid:durableId="670912335">
    <w:abstractNumId w:val="0"/>
  </w:num>
  <w:num w:numId="11" w16cid:durableId="369649409">
    <w:abstractNumId w:val="22"/>
  </w:num>
  <w:num w:numId="12" w16cid:durableId="1125463273">
    <w:abstractNumId w:val="33"/>
  </w:num>
  <w:num w:numId="13" w16cid:durableId="5447636">
    <w:abstractNumId w:val="17"/>
  </w:num>
  <w:num w:numId="14" w16cid:durableId="2003193687">
    <w:abstractNumId w:val="28"/>
  </w:num>
  <w:num w:numId="15" w16cid:durableId="1071856048">
    <w:abstractNumId w:val="30"/>
  </w:num>
  <w:num w:numId="16" w16cid:durableId="1243177879">
    <w:abstractNumId w:val="12"/>
  </w:num>
  <w:num w:numId="17" w16cid:durableId="1704791681">
    <w:abstractNumId w:val="19"/>
  </w:num>
  <w:num w:numId="18" w16cid:durableId="1345206792">
    <w:abstractNumId w:val="21"/>
  </w:num>
  <w:num w:numId="19" w16cid:durableId="1862742214">
    <w:abstractNumId w:val="24"/>
  </w:num>
  <w:num w:numId="20" w16cid:durableId="620890666">
    <w:abstractNumId w:val="13"/>
  </w:num>
  <w:num w:numId="21" w16cid:durableId="1237669712">
    <w:abstractNumId w:val="11"/>
  </w:num>
  <w:num w:numId="22" w16cid:durableId="1412384585">
    <w:abstractNumId w:val="25"/>
  </w:num>
  <w:num w:numId="23" w16cid:durableId="1262572436">
    <w:abstractNumId w:val="18"/>
  </w:num>
  <w:num w:numId="24" w16cid:durableId="305160878">
    <w:abstractNumId w:val="16"/>
  </w:num>
  <w:num w:numId="25" w16cid:durableId="1514152172">
    <w:abstractNumId w:val="31"/>
  </w:num>
  <w:num w:numId="26" w16cid:durableId="1186679059">
    <w:abstractNumId w:val="20"/>
  </w:num>
  <w:num w:numId="27" w16cid:durableId="36708330">
    <w:abstractNumId w:val="35"/>
  </w:num>
  <w:num w:numId="28" w16cid:durableId="392697675">
    <w:abstractNumId w:val="34"/>
  </w:num>
  <w:num w:numId="29" w16cid:durableId="1280450625">
    <w:abstractNumId w:val="15"/>
  </w:num>
  <w:num w:numId="30" w16cid:durableId="224683968">
    <w:abstractNumId w:val="23"/>
  </w:num>
  <w:num w:numId="31" w16cid:durableId="52193844">
    <w:abstractNumId w:val="26"/>
  </w:num>
  <w:num w:numId="32" w16cid:durableId="335425526">
    <w:abstractNumId w:val="27"/>
  </w:num>
  <w:num w:numId="33" w16cid:durableId="2113545377">
    <w:abstractNumId w:val="29"/>
  </w:num>
  <w:num w:numId="34" w16cid:durableId="163206973">
    <w:abstractNumId w:val="32"/>
  </w:num>
  <w:num w:numId="35" w16cid:durableId="2105568611">
    <w:abstractNumId w:val="10"/>
  </w:num>
  <w:num w:numId="36" w16cid:durableId="144318448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jQyNDE3MTC0MDFX0lEKTi0uzszPAykwrAUAQ5QBUSwAAAA="/>
  </w:docVars>
  <w:rsids>
    <w:rsidRoot w:val="00305C07"/>
    <w:rsid w:val="0001143D"/>
    <w:rsid w:val="000208CE"/>
    <w:rsid w:val="000255BC"/>
    <w:rsid w:val="00032C34"/>
    <w:rsid w:val="00034126"/>
    <w:rsid w:val="000366C2"/>
    <w:rsid w:val="00037EAF"/>
    <w:rsid w:val="000449B5"/>
    <w:rsid w:val="00057D03"/>
    <w:rsid w:val="00071E6C"/>
    <w:rsid w:val="000763F2"/>
    <w:rsid w:val="000770C1"/>
    <w:rsid w:val="00080490"/>
    <w:rsid w:val="00085C2F"/>
    <w:rsid w:val="00091743"/>
    <w:rsid w:val="00092556"/>
    <w:rsid w:val="000964E4"/>
    <w:rsid w:val="000973E2"/>
    <w:rsid w:val="000A11B9"/>
    <w:rsid w:val="000A4D5C"/>
    <w:rsid w:val="000B490C"/>
    <w:rsid w:val="000B4F23"/>
    <w:rsid w:val="000C2FDB"/>
    <w:rsid w:val="000C7C93"/>
    <w:rsid w:val="000D1B62"/>
    <w:rsid w:val="000D20F1"/>
    <w:rsid w:val="000D2DF1"/>
    <w:rsid w:val="000E6612"/>
    <w:rsid w:val="000F3A55"/>
    <w:rsid w:val="000F3B4A"/>
    <w:rsid w:val="000F7258"/>
    <w:rsid w:val="000F7AF5"/>
    <w:rsid w:val="00100D31"/>
    <w:rsid w:val="00102CC9"/>
    <w:rsid w:val="00104220"/>
    <w:rsid w:val="00105629"/>
    <w:rsid w:val="00105A0B"/>
    <w:rsid w:val="00106774"/>
    <w:rsid w:val="00111579"/>
    <w:rsid w:val="001140F3"/>
    <w:rsid w:val="00115989"/>
    <w:rsid w:val="00121600"/>
    <w:rsid w:val="00121A7C"/>
    <w:rsid w:val="001303EA"/>
    <w:rsid w:val="00130D74"/>
    <w:rsid w:val="00135D86"/>
    <w:rsid w:val="00137D79"/>
    <w:rsid w:val="00151426"/>
    <w:rsid w:val="00152285"/>
    <w:rsid w:val="00153CE0"/>
    <w:rsid w:val="001550CD"/>
    <w:rsid w:val="00160BEA"/>
    <w:rsid w:val="00161238"/>
    <w:rsid w:val="00161FEB"/>
    <w:rsid w:val="001745B6"/>
    <w:rsid w:val="001853EB"/>
    <w:rsid w:val="001904D6"/>
    <w:rsid w:val="00193E03"/>
    <w:rsid w:val="001940A4"/>
    <w:rsid w:val="001954B3"/>
    <w:rsid w:val="00196876"/>
    <w:rsid w:val="001A0CA5"/>
    <w:rsid w:val="001B0040"/>
    <w:rsid w:val="001B59E1"/>
    <w:rsid w:val="001C084B"/>
    <w:rsid w:val="001C19A2"/>
    <w:rsid w:val="001C1E91"/>
    <w:rsid w:val="001D0233"/>
    <w:rsid w:val="001D1564"/>
    <w:rsid w:val="001D1D29"/>
    <w:rsid w:val="001D58E3"/>
    <w:rsid w:val="001D6389"/>
    <w:rsid w:val="001E6FB1"/>
    <w:rsid w:val="001F0045"/>
    <w:rsid w:val="001F220F"/>
    <w:rsid w:val="001F67A4"/>
    <w:rsid w:val="002062D7"/>
    <w:rsid w:val="00223F78"/>
    <w:rsid w:val="0022421E"/>
    <w:rsid w:val="00226497"/>
    <w:rsid w:val="002307E7"/>
    <w:rsid w:val="0024484F"/>
    <w:rsid w:val="0024651B"/>
    <w:rsid w:val="00251B0E"/>
    <w:rsid w:val="00253640"/>
    <w:rsid w:val="00254AD1"/>
    <w:rsid w:val="0025516E"/>
    <w:rsid w:val="0025539E"/>
    <w:rsid w:val="0026203B"/>
    <w:rsid w:val="002628A0"/>
    <w:rsid w:val="00262A5D"/>
    <w:rsid w:val="00265FCA"/>
    <w:rsid w:val="0026775F"/>
    <w:rsid w:val="0027078A"/>
    <w:rsid w:val="00270C7C"/>
    <w:rsid w:val="00276E86"/>
    <w:rsid w:val="0028456D"/>
    <w:rsid w:val="00285C94"/>
    <w:rsid w:val="00291974"/>
    <w:rsid w:val="002B563D"/>
    <w:rsid w:val="002C4E07"/>
    <w:rsid w:val="002C66FC"/>
    <w:rsid w:val="002E4CB5"/>
    <w:rsid w:val="002E6DD9"/>
    <w:rsid w:val="002F2DF6"/>
    <w:rsid w:val="00305C07"/>
    <w:rsid w:val="003064D5"/>
    <w:rsid w:val="00315F8D"/>
    <w:rsid w:val="00332260"/>
    <w:rsid w:val="00334E09"/>
    <w:rsid w:val="00335A9E"/>
    <w:rsid w:val="00337B6E"/>
    <w:rsid w:val="00345838"/>
    <w:rsid w:val="0036190C"/>
    <w:rsid w:val="003767D9"/>
    <w:rsid w:val="00377F6B"/>
    <w:rsid w:val="00394573"/>
    <w:rsid w:val="003A1266"/>
    <w:rsid w:val="003A4297"/>
    <w:rsid w:val="003A7EAB"/>
    <w:rsid w:val="003B0FF9"/>
    <w:rsid w:val="003B5AF8"/>
    <w:rsid w:val="003C15EE"/>
    <w:rsid w:val="003C6A09"/>
    <w:rsid w:val="003F168E"/>
    <w:rsid w:val="003F562D"/>
    <w:rsid w:val="004064E0"/>
    <w:rsid w:val="00410D07"/>
    <w:rsid w:val="00411F62"/>
    <w:rsid w:val="004120F3"/>
    <w:rsid w:val="00414216"/>
    <w:rsid w:val="00422DEB"/>
    <w:rsid w:val="004236EF"/>
    <w:rsid w:val="00430734"/>
    <w:rsid w:val="004348B5"/>
    <w:rsid w:val="00440583"/>
    <w:rsid w:val="00441FC2"/>
    <w:rsid w:val="00444EBC"/>
    <w:rsid w:val="004478FE"/>
    <w:rsid w:val="00461CA8"/>
    <w:rsid w:val="00466966"/>
    <w:rsid w:val="0046698C"/>
    <w:rsid w:val="00474E66"/>
    <w:rsid w:val="00476727"/>
    <w:rsid w:val="00476BE3"/>
    <w:rsid w:val="00487D4A"/>
    <w:rsid w:val="004905D7"/>
    <w:rsid w:val="00495A9E"/>
    <w:rsid w:val="004A2BD6"/>
    <w:rsid w:val="004A2E1C"/>
    <w:rsid w:val="004A31A2"/>
    <w:rsid w:val="004A4B65"/>
    <w:rsid w:val="004B6A59"/>
    <w:rsid w:val="004B7782"/>
    <w:rsid w:val="004D1E82"/>
    <w:rsid w:val="004D4DD1"/>
    <w:rsid w:val="004D58E8"/>
    <w:rsid w:val="004E5ECA"/>
    <w:rsid w:val="004E7248"/>
    <w:rsid w:val="004E7AC1"/>
    <w:rsid w:val="004F0395"/>
    <w:rsid w:val="004F5045"/>
    <w:rsid w:val="00505FF6"/>
    <w:rsid w:val="00506E65"/>
    <w:rsid w:val="005165CC"/>
    <w:rsid w:val="005203CB"/>
    <w:rsid w:val="00524397"/>
    <w:rsid w:val="00537AAF"/>
    <w:rsid w:val="00550D14"/>
    <w:rsid w:val="00553A57"/>
    <w:rsid w:val="00553F1A"/>
    <w:rsid w:val="00557787"/>
    <w:rsid w:val="00557B82"/>
    <w:rsid w:val="005602CC"/>
    <w:rsid w:val="005749C2"/>
    <w:rsid w:val="00574EEC"/>
    <w:rsid w:val="00580B30"/>
    <w:rsid w:val="005819CB"/>
    <w:rsid w:val="005936E4"/>
    <w:rsid w:val="00595276"/>
    <w:rsid w:val="005A06E5"/>
    <w:rsid w:val="005A3217"/>
    <w:rsid w:val="005A3761"/>
    <w:rsid w:val="005A39E3"/>
    <w:rsid w:val="005B1620"/>
    <w:rsid w:val="005B6825"/>
    <w:rsid w:val="005B7A78"/>
    <w:rsid w:val="005C0A44"/>
    <w:rsid w:val="005C1378"/>
    <w:rsid w:val="005C5B70"/>
    <w:rsid w:val="005C77A1"/>
    <w:rsid w:val="005D3BAD"/>
    <w:rsid w:val="005D5233"/>
    <w:rsid w:val="005F0144"/>
    <w:rsid w:val="005F246A"/>
    <w:rsid w:val="005F312D"/>
    <w:rsid w:val="005F502E"/>
    <w:rsid w:val="00601451"/>
    <w:rsid w:val="006102A9"/>
    <w:rsid w:val="00613037"/>
    <w:rsid w:val="00617F3F"/>
    <w:rsid w:val="00626752"/>
    <w:rsid w:val="00631003"/>
    <w:rsid w:val="00634D83"/>
    <w:rsid w:val="00637AAE"/>
    <w:rsid w:val="006539DD"/>
    <w:rsid w:val="00661B51"/>
    <w:rsid w:val="00662D71"/>
    <w:rsid w:val="00664102"/>
    <w:rsid w:val="00667DB7"/>
    <w:rsid w:val="006718B7"/>
    <w:rsid w:val="00673F60"/>
    <w:rsid w:val="006743F3"/>
    <w:rsid w:val="00677800"/>
    <w:rsid w:val="00680ABD"/>
    <w:rsid w:val="00681E39"/>
    <w:rsid w:val="00693717"/>
    <w:rsid w:val="006B5BC1"/>
    <w:rsid w:val="006B617B"/>
    <w:rsid w:val="006B689E"/>
    <w:rsid w:val="006C1E15"/>
    <w:rsid w:val="006C2558"/>
    <w:rsid w:val="006E3F31"/>
    <w:rsid w:val="006E6BDC"/>
    <w:rsid w:val="006F0128"/>
    <w:rsid w:val="006F7D26"/>
    <w:rsid w:val="007162B6"/>
    <w:rsid w:val="007248E9"/>
    <w:rsid w:val="00725490"/>
    <w:rsid w:val="007262F1"/>
    <w:rsid w:val="00726AEE"/>
    <w:rsid w:val="007270ED"/>
    <w:rsid w:val="0073037C"/>
    <w:rsid w:val="0074269A"/>
    <w:rsid w:val="007428B8"/>
    <w:rsid w:val="007435B0"/>
    <w:rsid w:val="00765EE6"/>
    <w:rsid w:val="00770262"/>
    <w:rsid w:val="00772A7D"/>
    <w:rsid w:val="00783984"/>
    <w:rsid w:val="00786671"/>
    <w:rsid w:val="007951A9"/>
    <w:rsid w:val="007972D4"/>
    <w:rsid w:val="007A31F9"/>
    <w:rsid w:val="007A44B5"/>
    <w:rsid w:val="007B0DF0"/>
    <w:rsid w:val="007B23CE"/>
    <w:rsid w:val="007B2609"/>
    <w:rsid w:val="007C09CB"/>
    <w:rsid w:val="007C6D3A"/>
    <w:rsid w:val="007D51D6"/>
    <w:rsid w:val="007E1BD1"/>
    <w:rsid w:val="007E50AF"/>
    <w:rsid w:val="007E5BF1"/>
    <w:rsid w:val="007E64ED"/>
    <w:rsid w:val="007F0AC8"/>
    <w:rsid w:val="007F1FEC"/>
    <w:rsid w:val="007F2F1D"/>
    <w:rsid w:val="007F5F3F"/>
    <w:rsid w:val="00805FA3"/>
    <w:rsid w:val="008110C3"/>
    <w:rsid w:val="0081256C"/>
    <w:rsid w:val="00814634"/>
    <w:rsid w:val="00827132"/>
    <w:rsid w:val="00835ED7"/>
    <w:rsid w:val="0083673C"/>
    <w:rsid w:val="008428BA"/>
    <w:rsid w:val="00846043"/>
    <w:rsid w:val="0084696C"/>
    <w:rsid w:val="00850BBD"/>
    <w:rsid w:val="00851125"/>
    <w:rsid w:val="00851FD4"/>
    <w:rsid w:val="00853620"/>
    <w:rsid w:val="0085798B"/>
    <w:rsid w:val="008622A9"/>
    <w:rsid w:val="00865B45"/>
    <w:rsid w:val="00865C00"/>
    <w:rsid w:val="008715CF"/>
    <w:rsid w:val="00881D4D"/>
    <w:rsid w:val="00885136"/>
    <w:rsid w:val="00885286"/>
    <w:rsid w:val="00891911"/>
    <w:rsid w:val="00895340"/>
    <w:rsid w:val="008960AF"/>
    <w:rsid w:val="008971EB"/>
    <w:rsid w:val="008B01D8"/>
    <w:rsid w:val="008B1AB4"/>
    <w:rsid w:val="008B4A11"/>
    <w:rsid w:val="008B6FE2"/>
    <w:rsid w:val="008C0A06"/>
    <w:rsid w:val="008D3FD3"/>
    <w:rsid w:val="008E4D20"/>
    <w:rsid w:val="008E68A7"/>
    <w:rsid w:val="008F53E5"/>
    <w:rsid w:val="009007AE"/>
    <w:rsid w:val="00910A62"/>
    <w:rsid w:val="00917278"/>
    <w:rsid w:val="00920B06"/>
    <w:rsid w:val="00923330"/>
    <w:rsid w:val="00924A28"/>
    <w:rsid w:val="009353DD"/>
    <w:rsid w:val="00940EB4"/>
    <w:rsid w:val="009415F7"/>
    <w:rsid w:val="00952659"/>
    <w:rsid w:val="00952DBE"/>
    <w:rsid w:val="009644A8"/>
    <w:rsid w:val="00965BC8"/>
    <w:rsid w:val="0097259C"/>
    <w:rsid w:val="00980D6B"/>
    <w:rsid w:val="00985C28"/>
    <w:rsid w:val="00987523"/>
    <w:rsid w:val="00987595"/>
    <w:rsid w:val="00987D3E"/>
    <w:rsid w:val="009959C6"/>
    <w:rsid w:val="009A08E6"/>
    <w:rsid w:val="009A2B96"/>
    <w:rsid w:val="009A2D57"/>
    <w:rsid w:val="009A5F57"/>
    <w:rsid w:val="009B25CE"/>
    <w:rsid w:val="009B3E8C"/>
    <w:rsid w:val="009C0D62"/>
    <w:rsid w:val="009C3451"/>
    <w:rsid w:val="009C3CC0"/>
    <w:rsid w:val="009C496E"/>
    <w:rsid w:val="009C70F5"/>
    <w:rsid w:val="009D0BCA"/>
    <w:rsid w:val="009E0DDB"/>
    <w:rsid w:val="009E25C4"/>
    <w:rsid w:val="009E4184"/>
    <w:rsid w:val="009E535A"/>
    <w:rsid w:val="009F2295"/>
    <w:rsid w:val="009F6F2C"/>
    <w:rsid w:val="00A03B4A"/>
    <w:rsid w:val="00A03D47"/>
    <w:rsid w:val="00A073F8"/>
    <w:rsid w:val="00A12856"/>
    <w:rsid w:val="00A13F35"/>
    <w:rsid w:val="00A2023A"/>
    <w:rsid w:val="00A22DEA"/>
    <w:rsid w:val="00A24F7D"/>
    <w:rsid w:val="00A2640D"/>
    <w:rsid w:val="00A33FEB"/>
    <w:rsid w:val="00A41570"/>
    <w:rsid w:val="00A45441"/>
    <w:rsid w:val="00A50E66"/>
    <w:rsid w:val="00A552D7"/>
    <w:rsid w:val="00A57E40"/>
    <w:rsid w:val="00A60FB4"/>
    <w:rsid w:val="00A61B3D"/>
    <w:rsid w:val="00A61F71"/>
    <w:rsid w:val="00A81437"/>
    <w:rsid w:val="00A825FC"/>
    <w:rsid w:val="00A82A23"/>
    <w:rsid w:val="00A84BCD"/>
    <w:rsid w:val="00A86257"/>
    <w:rsid w:val="00A864B4"/>
    <w:rsid w:val="00A95221"/>
    <w:rsid w:val="00A95B5C"/>
    <w:rsid w:val="00AA3D06"/>
    <w:rsid w:val="00AA7138"/>
    <w:rsid w:val="00AA7DAF"/>
    <w:rsid w:val="00AB0F7A"/>
    <w:rsid w:val="00AB5377"/>
    <w:rsid w:val="00AB570E"/>
    <w:rsid w:val="00AC1FDF"/>
    <w:rsid w:val="00AC2561"/>
    <w:rsid w:val="00AC3F92"/>
    <w:rsid w:val="00AC4B5E"/>
    <w:rsid w:val="00AC76E5"/>
    <w:rsid w:val="00AC7D89"/>
    <w:rsid w:val="00AD3EB5"/>
    <w:rsid w:val="00AD47DD"/>
    <w:rsid w:val="00AE0C8E"/>
    <w:rsid w:val="00AE45ED"/>
    <w:rsid w:val="00AF0211"/>
    <w:rsid w:val="00AF5F01"/>
    <w:rsid w:val="00B06501"/>
    <w:rsid w:val="00B26DB6"/>
    <w:rsid w:val="00B36917"/>
    <w:rsid w:val="00B43E9B"/>
    <w:rsid w:val="00B52E12"/>
    <w:rsid w:val="00B54E50"/>
    <w:rsid w:val="00B5753B"/>
    <w:rsid w:val="00B57C7A"/>
    <w:rsid w:val="00B6372D"/>
    <w:rsid w:val="00B65EB0"/>
    <w:rsid w:val="00B66ABA"/>
    <w:rsid w:val="00B67D0B"/>
    <w:rsid w:val="00B70A26"/>
    <w:rsid w:val="00B72EAF"/>
    <w:rsid w:val="00B7374A"/>
    <w:rsid w:val="00B75D9A"/>
    <w:rsid w:val="00B8551D"/>
    <w:rsid w:val="00B92D03"/>
    <w:rsid w:val="00B9454B"/>
    <w:rsid w:val="00B9577E"/>
    <w:rsid w:val="00B95AB8"/>
    <w:rsid w:val="00B9724D"/>
    <w:rsid w:val="00BB0156"/>
    <w:rsid w:val="00BB0550"/>
    <w:rsid w:val="00BB1847"/>
    <w:rsid w:val="00BB629C"/>
    <w:rsid w:val="00BC116D"/>
    <w:rsid w:val="00BC2C80"/>
    <w:rsid w:val="00BC76C9"/>
    <w:rsid w:val="00BC7A6F"/>
    <w:rsid w:val="00BD07C7"/>
    <w:rsid w:val="00BD2920"/>
    <w:rsid w:val="00BD3140"/>
    <w:rsid w:val="00BE4517"/>
    <w:rsid w:val="00BE4C61"/>
    <w:rsid w:val="00BF1654"/>
    <w:rsid w:val="00BF4B7C"/>
    <w:rsid w:val="00BF4C4E"/>
    <w:rsid w:val="00BF4E23"/>
    <w:rsid w:val="00C0173D"/>
    <w:rsid w:val="00C21731"/>
    <w:rsid w:val="00C2298A"/>
    <w:rsid w:val="00C307EF"/>
    <w:rsid w:val="00C453D3"/>
    <w:rsid w:val="00C455D3"/>
    <w:rsid w:val="00C5589A"/>
    <w:rsid w:val="00C57750"/>
    <w:rsid w:val="00C57CEA"/>
    <w:rsid w:val="00C63341"/>
    <w:rsid w:val="00C678F3"/>
    <w:rsid w:val="00C70066"/>
    <w:rsid w:val="00C7306D"/>
    <w:rsid w:val="00C82975"/>
    <w:rsid w:val="00C8397B"/>
    <w:rsid w:val="00C869F2"/>
    <w:rsid w:val="00C92D07"/>
    <w:rsid w:val="00CA1C96"/>
    <w:rsid w:val="00CA5499"/>
    <w:rsid w:val="00CA6E47"/>
    <w:rsid w:val="00CB6664"/>
    <w:rsid w:val="00CB6C4C"/>
    <w:rsid w:val="00CC13EB"/>
    <w:rsid w:val="00CC5771"/>
    <w:rsid w:val="00CD2680"/>
    <w:rsid w:val="00CD4562"/>
    <w:rsid w:val="00CD5741"/>
    <w:rsid w:val="00CD6E3B"/>
    <w:rsid w:val="00CD72DE"/>
    <w:rsid w:val="00CE13CF"/>
    <w:rsid w:val="00CE2602"/>
    <w:rsid w:val="00CE3C24"/>
    <w:rsid w:val="00CE7CE5"/>
    <w:rsid w:val="00CF047F"/>
    <w:rsid w:val="00CF0B9D"/>
    <w:rsid w:val="00CF2498"/>
    <w:rsid w:val="00CF3484"/>
    <w:rsid w:val="00CF4A54"/>
    <w:rsid w:val="00CF533E"/>
    <w:rsid w:val="00D01704"/>
    <w:rsid w:val="00D05C1A"/>
    <w:rsid w:val="00D14F56"/>
    <w:rsid w:val="00D15074"/>
    <w:rsid w:val="00D17EDC"/>
    <w:rsid w:val="00D25D26"/>
    <w:rsid w:val="00D32983"/>
    <w:rsid w:val="00D36C67"/>
    <w:rsid w:val="00D41632"/>
    <w:rsid w:val="00D43ACB"/>
    <w:rsid w:val="00D47209"/>
    <w:rsid w:val="00D47DAB"/>
    <w:rsid w:val="00D5252E"/>
    <w:rsid w:val="00D530DB"/>
    <w:rsid w:val="00D53DEE"/>
    <w:rsid w:val="00D5628C"/>
    <w:rsid w:val="00D605E0"/>
    <w:rsid w:val="00D6230E"/>
    <w:rsid w:val="00D67EA5"/>
    <w:rsid w:val="00D73D67"/>
    <w:rsid w:val="00D74686"/>
    <w:rsid w:val="00D842CF"/>
    <w:rsid w:val="00D85F3E"/>
    <w:rsid w:val="00D8782A"/>
    <w:rsid w:val="00D91298"/>
    <w:rsid w:val="00D95D7B"/>
    <w:rsid w:val="00DA05F6"/>
    <w:rsid w:val="00DA52B3"/>
    <w:rsid w:val="00DA7056"/>
    <w:rsid w:val="00DA71AD"/>
    <w:rsid w:val="00DC52B0"/>
    <w:rsid w:val="00DC6AE6"/>
    <w:rsid w:val="00DC774C"/>
    <w:rsid w:val="00DC7C43"/>
    <w:rsid w:val="00DD5BC3"/>
    <w:rsid w:val="00DE0E2B"/>
    <w:rsid w:val="00DE24CA"/>
    <w:rsid w:val="00DE4063"/>
    <w:rsid w:val="00DF4E1F"/>
    <w:rsid w:val="00DF53FF"/>
    <w:rsid w:val="00DF78D0"/>
    <w:rsid w:val="00E00E7A"/>
    <w:rsid w:val="00E0247A"/>
    <w:rsid w:val="00E047DF"/>
    <w:rsid w:val="00E11CE4"/>
    <w:rsid w:val="00E17A6B"/>
    <w:rsid w:val="00E22F4D"/>
    <w:rsid w:val="00E32618"/>
    <w:rsid w:val="00E41C3E"/>
    <w:rsid w:val="00E43879"/>
    <w:rsid w:val="00E446FB"/>
    <w:rsid w:val="00E51AC6"/>
    <w:rsid w:val="00E52E56"/>
    <w:rsid w:val="00E53290"/>
    <w:rsid w:val="00E634EC"/>
    <w:rsid w:val="00E6519F"/>
    <w:rsid w:val="00E65663"/>
    <w:rsid w:val="00E77569"/>
    <w:rsid w:val="00E804EB"/>
    <w:rsid w:val="00E83EB8"/>
    <w:rsid w:val="00E84D7B"/>
    <w:rsid w:val="00E90B6F"/>
    <w:rsid w:val="00E9152B"/>
    <w:rsid w:val="00E9781C"/>
    <w:rsid w:val="00EA1D9B"/>
    <w:rsid w:val="00EA58D4"/>
    <w:rsid w:val="00EB7D6D"/>
    <w:rsid w:val="00EB7EFD"/>
    <w:rsid w:val="00EC091D"/>
    <w:rsid w:val="00EC5838"/>
    <w:rsid w:val="00ED17AB"/>
    <w:rsid w:val="00EE0C71"/>
    <w:rsid w:val="00EE2FC0"/>
    <w:rsid w:val="00EE3F28"/>
    <w:rsid w:val="00EE50CD"/>
    <w:rsid w:val="00EE5F27"/>
    <w:rsid w:val="00EE7867"/>
    <w:rsid w:val="00EF2D9E"/>
    <w:rsid w:val="00EF5CA4"/>
    <w:rsid w:val="00F0086D"/>
    <w:rsid w:val="00F02056"/>
    <w:rsid w:val="00F04F1E"/>
    <w:rsid w:val="00F128C9"/>
    <w:rsid w:val="00F20AAA"/>
    <w:rsid w:val="00F22702"/>
    <w:rsid w:val="00F23AA1"/>
    <w:rsid w:val="00F37129"/>
    <w:rsid w:val="00F40E37"/>
    <w:rsid w:val="00F4381D"/>
    <w:rsid w:val="00F4720E"/>
    <w:rsid w:val="00F61C37"/>
    <w:rsid w:val="00F735B8"/>
    <w:rsid w:val="00F80690"/>
    <w:rsid w:val="00F82FF6"/>
    <w:rsid w:val="00F83243"/>
    <w:rsid w:val="00F84BE5"/>
    <w:rsid w:val="00F85370"/>
    <w:rsid w:val="00F94EEC"/>
    <w:rsid w:val="00F95756"/>
    <w:rsid w:val="00FA6868"/>
    <w:rsid w:val="00FB4C9B"/>
    <w:rsid w:val="00FB64FE"/>
    <w:rsid w:val="00FC4A21"/>
    <w:rsid w:val="00FC691D"/>
    <w:rsid w:val="00FE3007"/>
    <w:rsid w:val="00FE3A5B"/>
    <w:rsid w:val="00FE481B"/>
    <w:rsid w:val="00FF172B"/>
    <w:rsid w:val="00FF4920"/>
    <w:rsid w:val="00FF699E"/>
    <w:rsid w:val="024423B1"/>
    <w:rsid w:val="20635E3A"/>
    <w:rsid w:val="2354A6A3"/>
    <w:rsid w:val="384452B9"/>
    <w:rsid w:val="5BA6933A"/>
    <w:rsid w:val="63ED21FF"/>
    <w:rsid w:val="7214F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5A1E6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C07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983"/>
    <w:pPr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983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2975"/>
    <w:pPr>
      <w:keepNext/>
      <w:keepLines/>
      <w:spacing w:before="240"/>
      <w:outlineLvl w:val="2"/>
    </w:pPr>
    <w:rPr>
      <w:rFonts w:eastAsiaTheme="majorEastAsia" w:cstheme="majorBidi"/>
      <w:i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2975"/>
    <w:pPr>
      <w:keepNext/>
      <w:keepLines/>
      <w:spacing w:before="24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2975"/>
    <w:pPr>
      <w:keepNext/>
      <w:keepLines/>
      <w:spacing w:before="240"/>
      <w:outlineLvl w:val="4"/>
    </w:pPr>
    <w:rPr>
      <w:rFonts w:eastAsiaTheme="majorEastAsia" w:cstheme="majorBidi"/>
      <w:i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82975"/>
    <w:pPr>
      <w:keepNext/>
      <w:keepLines/>
      <w:spacing w:before="24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5C07"/>
    <w:pPr>
      <w:keepNext/>
      <w:keepLines/>
      <w:spacing w:before="40"/>
      <w:ind w:left="50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5C07"/>
    <w:pPr>
      <w:keepNext/>
      <w:keepLines/>
      <w:spacing w:before="40"/>
      <w:ind w:left="576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2983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32983"/>
    <w:rPr>
      <w:rFonts w:ascii="Arial" w:eastAsia="Times New Roman" w:hAnsi="Arial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82975"/>
    <w:rPr>
      <w:rFonts w:ascii="Arial" w:eastAsiaTheme="majorEastAsia" w:hAnsi="Arial" w:cstheme="majorBidi"/>
      <w:i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2975"/>
    <w:rPr>
      <w:rFonts w:ascii="Arial" w:eastAsiaTheme="majorEastAsia" w:hAnsi="Arial" w:cstheme="majorBidi"/>
      <w:b/>
      <w:iCs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C82975"/>
    <w:rPr>
      <w:rFonts w:ascii="Arial" w:eastAsiaTheme="majorEastAsia" w:hAnsi="Arial" w:cstheme="majorBidi"/>
      <w:i/>
      <w:sz w:val="28"/>
    </w:rPr>
  </w:style>
  <w:style w:type="paragraph" w:styleId="NoSpacing">
    <w:name w:val="No Spacing"/>
    <w:uiPriority w:val="1"/>
    <w:qFormat/>
    <w:rsid w:val="007E5BF1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82975"/>
    <w:rPr>
      <w:rFonts w:ascii="Arial" w:eastAsiaTheme="majorEastAsia" w:hAnsi="Arial" w:cstheme="majorBid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3763" w:themeColor="accent1" w:themeShade="7F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B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B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52B0"/>
    <w:rPr>
      <w:color w:val="0000FF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5C0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5C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305C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5C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C07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05C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C07"/>
    <w:rPr>
      <w:rFonts w:ascii="Arial" w:eastAsia="Times New Roman" w:hAnsi="Arial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05C0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05C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65">
    <w:name w:val="xl65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66">
    <w:name w:val="xl66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</w:rPr>
  </w:style>
  <w:style w:type="paragraph" w:customStyle="1" w:styleId="xl67">
    <w:name w:val="xl67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</w:rPr>
  </w:style>
  <w:style w:type="paragraph" w:customStyle="1" w:styleId="xl68">
    <w:name w:val="xl68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69">
    <w:name w:val="xl69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70">
    <w:name w:val="xl70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71">
    <w:name w:val="xl71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72">
    <w:name w:val="xl72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5C0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05C07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05C07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05C07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05C07"/>
    <w:rPr>
      <w:rFonts w:ascii="Arial" w:eastAsia="Times New Roman" w:hAnsi="Arial" w:cs="Arial"/>
      <w:vanish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05C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55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5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51D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5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551D"/>
    <w:rPr>
      <w:rFonts w:ascii="Arial" w:eastAsia="Times New Roman" w:hAnsi="Arial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3E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3E03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3E03"/>
    <w:rPr>
      <w:vertAlign w:val="superscript"/>
    </w:rPr>
  </w:style>
  <w:style w:type="paragraph" w:styleId="Revision">
    <w:name w:val="Revision"/>
    <w:hidden/>
    <w:uiPriority w:val="99"/>
    <w:semiHidden/>
    <w:rsid w:val="000C7C93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0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64FBD-357A-427F-951B-E9FCF7742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2</Words>
  <Characters>3282</Characters>
  <Application>Microsoft Office Word</Application>
  <DocSecurity>0</DocSecurity>
  <Lines>9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1-25: CTEIG Round 11 B Formulas (CA Dept of Education)</dc:title>
  <dc:subject>Career Technical Education Incentive Grant (CTEIG) Round 11 B Preliminary Allocation Formula Calculations.</dc:subject>
  <dc:creator/>
  <cp:keywords/>
  <dc:description/>
  <cp:lastModifiedBy/>
  <cp:revision>1</cp:revision>
  <dcterms:created xsi:type="dcterms:W3CDTF">2026-02-11T21:13:00Z</dcterms:created>
  <dcterms:modified xsi:type="dcterms:W3CDTF">2026-02-11T21:28:00Z</dcterms:modified>
  <cp:category/>
</cp:coreProperties>
</file>